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0A95E" w14:textId="77777777" w:rsidR="000051CC" w:rsidRPr="00F00182" w:rsidRDefault="000051CC" w:rsidP="00972777">
      <w:pPr>
        <w:pStyle w:val="GvdeMetni"/>
        <w:ind w:right="4" w:firstLine="0"/>
        <w:jc w:val="center"/>
        <w:rPr>
          <w:b/>
          <w:sz w:val="22"/>
          <w:szCs w:val="22"/>
        </w:rPr>
      </w:pPr>
      <w:r w:rsidRPr="00F00182">
        <w:rPr>
          <w:b/>
          <w:sz w:val="22"/>
          <w:szCs w:val="22"/>
        </w:rPr>
        <w:t xml:space="preserve">ÜNİVERSİTE-SANAYİ </w:t>
      </w:r>
      <w:proofErr w:type="gramStart"/>
      <w:r w:rsidRPr="00F00182">
        <w:rPr>
          <w:b/>
          <w:sz w:val="22"/>
          <w:szCs w:val="22"/>
        </w:rPr>
        <w:t>İŞBİRLİĞİ</w:t>
      </w:r>
      <w:proofErr w:type="gramEnd"/>
      <w:r w:rsidRPr="00F00182">
        <w:rPr>
          <w:b/>
          <w:sz w:val="22"/>
          <w:szCs w:val="22"/>
        </w:rPr>
        <w:t xml:space="preserve"> İLE ÖĞRENCİ KABULÜ </w:t>
      </w:r>
    </w:p>
    <w:p w14:paraId="0D8E6EC4" w14:textId="77777777" w:rsidR="00D87471" w:rsidRPr="00F00182" w:rsidRDefault="000051CC" w:rsidP="00972777">
      <w:pPr>
        <w:pStyle w:val="GvdeMetni"/>
        <w:ind w:right="4" w:firstLine="0"/>
        <w:jc w:val="center"/>
        <w:rPr>
          <w:b/>
          <w:sz w:val="22"/>
          <w:szCs w:val="22"/>
        </w:rPr>
      </w:pPr>
      <w:r w:rsidRPr="00F00182">
        <w:rPr>
          <w:b/>
          <w:sz w:val="22"/>
          <w:szCs w:val="22"/>
        </w:rPr>
        <w:t xml:space="preserve">KAPSAMINDA </w:t>
      </w:r>
      <w:proofErr w:type="gramStart"/>
      <w:r w:rsidRPr="00F00182">
        <w:rPr>
          <w:b/>
          <w:sz w:val="22"/>
          <w:szCs w:val="22"/>
        </w:rPr>
        <w:t>İŞBİRLİĞİ</w:t>
      </w:r>
      <w:proofErr w:type="gramEnd"/>
      <w:r w:rsidRPr="00F00182">
        <w:rPr>
          <w:b/>
          <w:sz w:val="22"/>
          <w:szCs w:val="22"/>
        </w:rPr>
        <w:t xml:space="preserve"> </w:t>
      </w:r>
      <w:r w:rsidR="00473AA1" w:rsidRPr="00F00182">
        <w:rPr>
          <w:b/>
          <w:sz w:val="22"/>
          <w:szCs w:val="22"/>
        </w:rPr>
        <w:t>PROTOKOLÜ</w:t>
      </w:r>
    </w:p>
    <w:p w14:paraId="2C3C132C" w14:textId="77777777" w:rsidR="000051CC" w:rsidRPr="00F00182" w:rsidRDefault="000051CC" w:rsidP="00972777">
      <w:pPr>
        <w:ind w:left="1026" w:right="4"/>
        <w:jc w:val="both"/>
        <w:rPr>
          <w:b/>
        </w:rPr>
      </w:pPr>
    </w:p>
    <w:p w14:paraId="17B83AC8" w14:textId="77777777" w:rsidR="00D87471" w:rsidRPr="00F00182" w:rsidRDefault="000051CC" w:rsidP="00972777">
      <w:pPr>
        <w:ind w:left="284" w:right="4"/>
        <w:jc w:val="both"/>
        <w:rPr>
          <w:b/>
        </w:rPr>
      </w:pPr>
      <w:r w:rsidRPr="00F00182">
        <w:rPr>
          <w:b/>
        </w:rPr>
        <w:tab/>
      </w:r>
      <w:r w:rsidR="00473AA1" w:rsidRPr="00F00182">
        <w:rPr>
          <w:b/>
        </w:rPr>
        <w:t>Taraflar</w:t>
      </w:r>
    </w:p>
    <w:p w14:paraId="4F42CC81" w14:textId="524E7A84" w:rsidR="000B131E" w:rsidRDefault="000051CC" w:rsidP="00972777">
      <w:pPr>
        <w:pStyle w:val="GvdeMetni"/>
        <w:ind w:left="284" w:right="4" w:firstLine="0"/>
        <w:jc w:val="both"/>
        <w:rPr>
          <w:sz w:val="22"/>
          <w:szCs w:val="22"/>
        </w:rPr>
      </w:pPr>
      <w:r w:rsidRPr="00F00182">
        <w:rPr>
          <w:b/>
          <w:sz w:val="22"/>
          <w:szCs w:val="22"/>
        </w:rPr>
        <w:tab/>
      </w:r>
      <w:r w:rsidR="00473AA1" w:rsidRPr="00F00182">
        <w:rPr>
          <w:b/>
          <w:sz w:val="22"/>
          <w:szCs w:val="22"/>
        </w:rPr>
        <w:t xml:space="preserve">MADDE 1 </w:t>
      </w:r>
      <w:r w:rsidR="00473AA1" w:rsidRPr="00F00182">
        <w:rPr>
          <w:sz w:val="22"/>
          <w:szCs w:val="22"/>
        </w:rPr>
        <w:t xml:space="preserve">– (1) Bu Protokolün tarafları </w:t>
      </w:r>
      <w:r w:rsidR="00E25A9B">
        <w:rPr>
          <w:sz w:val="22"/>
          <w:szCs w:val="22"/>
        </w:rPr>
        <w:t>Erciyes</w:t>
      </w:r>
      <w:r w:rsidR="00473AA1" w:rsidRPr="00F00182">
        <w:rPr>
          <w:sz w:val="22"/>
          <w:szCs w:val="22"/>
        </w:rPr>
        <w:t xml:space="preserve"> Üniversitesi </w:t>
      </w:r>
      <w:r w:rsidR="00E25A9B">
        <w:rPr>
          <w:sz w:val="22"/>
          <w:szCs w:val="22"/>
        </w:rPr>
        <w:t>Sosyal Bilimler</w:t>
      </w:r>
      <w:r w:rsidR="00473AA1" w:rsidRPr="00F00182">
        <w:rPr>
          <w:sz w:val="22"/>
          <w:szCs w:val="22"/>
        </w:rPr>
        <w:t xml:space="preserve"> Enstitüsü (bundan sonra</w:t>
      </w:r>
      <w:r w:rsidR="00D06BE1">
        <w:rPr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“Enstitü” olarak anılacaktır),</w:t>
      </w:r>
      <w:r w:rsidR="00FC4A46">
        <w:rPr>
          <w:sz w:val="22"/>
          <w:szCs w:val="22"/>
        </w:rPr>
        <w:t xml:space="preserve"> </w:t>
      </w:r>
    </w:p>
    <w:p w14:paraId="01741C31" w14:textId="61663136" w:rsidR="000B131E" w:rsidRDefault="000B131E" w:rsidP="00F707BE">
      <w:pPr>
        <w:pStyle w:val="GvdeMetni"/>
        <w:spacing w:line="360" w:lineRule="auto"/>
        <w:ind w:left="284" w:right="4" w:firstLine="0"/>
        <w:jc w:val="both"/>
        <w:rPr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473AA1" w:rsidRPr="00F00182">
        <w:rPr>
          <w:sz w:val="22"/>
          <w:szCs w:val="22"/>
        </w:rPr>
        <w:t>(bundan sonra</w:t>
      </w:r>
      <w:r w:rsidR="00473AA1" w:rsidRPr="00F00182">
        <w:rPr>
          <w:spacing w:val="12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“</w:t>
      </w:r>
      <w:r w:rsidR="00F84E34" w:rsidRPr="00CF4A4A">
        <w:rPr>
          <w:sz w:val="22"/>
          <w:szCs w:val="22"/>
        </w:rPr>
        <w:t>D</w:t>
      </w:r>
      <w:r w:rsidR="00473AA1" w:rsidRPr="00CF4A4A">
        <w:rPr>
          <w:sz w:val="22"/>
          <w:szCs w:val="22"/>
        </w:rPr>
        <w:t>anışman</w:t>
      </w:r>
      <w:r w:rsidR="00473AA1" w:rsidRPr="00F00182">
        <w:rPr>
          <w:sz w:val="22"/>
          <w:szCs w:val="22"/>
        </w:rPr>
        <w:t xml:space="preserve">” olarak </w:t>
      </w:r>
      <w:r w:rsidR="002B4032">
        <w:rPr>
          <w:spacing w:val="10"/>
          <w:sz w:val="22"/>
          <w:szCs w:val="22"/>
        </w:rPr>
        <w:t>a</w:t>
      </w:r>
      <w:r w:rsidR="00473AA1" w:rsidRPr="00F00182">
        <w:rPr>
          <w:sz w:val="22"/>
          <w:szCs w:val="22"/>
        </w:rPr>
        <w:t>nılacaktır),</w:t>
      </w:r>
    </w:p>
    <w:p w14:paraId="379FA7DF" w14:textId="08175E1C" w:rsidR="000B131E" w:rsidRDefault="000B131E" w:rsidP="00F707BE">
      <w:pPr>
        <w:pStyle w:val="GvdeMetni"/>
        <w:spacing w:line="360" w:lineRule="auto"/>
        <w:ind w:left="284" w:right="4" w:firstLine="0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473AA1" w:rsidRPr="00F00182">
        <w:rPr>
          <w:sz w:val="22"/>
          <w:szCs w:val="22"/>
        </w:rPr>
        <w:t>(bundan sonra “</w:t>
      </w:r>
      <w:r w:rsidR="00F84E34">
        <w:rPr>
          <w:sz w:val="22"/>
          <w:szCs w:val="22"/>
        </w:rPr>
        <w:t>F</w:t>
      </w:r>
      <w:r w:rsidR="00473AA1" w:rsidRPr="00F00182">
        <w:rPr>
          <w:sz w:val="22"/>
          <w:szCs w:val="22"/>
        </w:rPr>
        <w:t>irma” olarak</w:t>
      </w:r>
      <w:r w:rsidR="00473AA1" w:rsidRPr="00F00182">
        <w:rPr>
          <w:spacing w:val="49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anılacaktır)</w:t>
      </w:r>
      <w:r w:rsidR="00473AA1" w:rsidRPr="00F00182">
        <w:rPr>
          <w:spacing w:val="14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ve</w:t>
      </w:r>
    </w:p>
    <w:p w14:paraId="11B3BC30" w14:textId="7A58551E" w:rsidR="00D87471" w:rsidRPr="00F00182" w:rsidRDefault="000866A2" w:rsidP="00F84E34">
      <w:pPr>
        <w:pStyle w:val="GvdeMetni"/>
        <w:spacing w:line="360" w:lineRule="auto"/>
        <w:ind w:left="4256" w:right="-138" w:firstLine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    </w:t>
      </w:r>
      <w:r w:rsidR="00473AA1" w:rsidRPr="00F00182">
        <w:rPr>
          <w:sz w:val="22"/>
          <w:szCs w:val="22"/>
        </w:rPr>
        <w:t>(bundan</w:t>
      </w:r>
      <w:r w:rsidR="00473AA1" w:rsidRPr="00F00182">
        <w:rPr>
          <w:spacing w:val="10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sonra</w:t>
      </w:r>
      <w:r w:rsidR="000051CC" w:rsidRPr="00F00182">
        <w:rPr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“</w:t>
      </w:r>
      <w:r w:rsidR="00F84E34">
        <w:rPr>
          <w:sz w:val="22"/>
          <w:szCs w:val="22"/>
        </w:rPr>
        <w:t>Ö</w:t>
      </w:r>
      <w:r w:rsidR="00473AA1" w:rsidRPr="00F00182">
        <w:rPr>
          <w:sz w:val="22"/>
          <w:szCs w:val="22"/>
        </w:rPr>
        <w:t>ğrenci” olarak anılacaktır)’dır.</w:t>
      </w:r>
    </w:p>
    <w:p w14:paraId="37473363" w14:textId="77777777" w:rsidR="00D87471" w:rsidRPr="00F00182" w:rsidRDefault="00D87471" w:rsidP="00972777">
      <w:pPr>
        <w:pStyle w:val="GvdeMetni"/>
        <w:ind w:left="0" w:right="4" w:firstLine="0"/>
        <w:rPr>
          <w:sz w:val="22"/>
          <w:szCs w:val="22"/>
        </w:rPr>
      </w:pPr>
    </w:p>
    <w:p w14:paraId="418B2E6A" w14:textId="77777777" w:rsidR="00D87471" w:rsidRPr="00F00182" w:rsidRDefault="000051CC" w:rsidP="00972777">
      <w:pPr>
        <w:pStyle w:val="Balk1"/>
        <w:spacing w:line="240" w:lineRule="auto"/>
        <w:ind w:left="678" w:right="4"/>
        <w:rPr>
          <w:sz w:val="22"/>
          <w:szCs w:val="22"/>
        </w:rPr>
      </w:pPr>
      <w:r w:rsidRPr="00F00182">
        <w:rPr>
          <w:sz w:val="22"/>
          <w:szCs w:val="22"/>
        </w:rPr>
        <w:tab/>
      </w:r>
      <w:r w:rsidR="00473AA1" w:rsidRPr="00F00182">
        <w:rPr>
          <w:sz w:val="22"/>
          <w:szCs w:val="22"/>
        </w:rPr>
        <w:t>Tanımlar</w:t>
      </w:r>
    </w:p>
    <w:p w14:paraId="13805CFF" w14:textId="77777777" w:rsidR="00D87471" w:rsidRPr="00F00182" w:rsidRDefault="000051CC" w:rsidP="00972777">
      <w:pPr>
        <w:ind w:left="678" w:right="4"/>
        <w:jc w:val="both"/>
      </w:pPr>
      <w:r w:rsidRPr="00F00182">
        <w:rPr>
          <w:b/>
        </w:rPr>
        <w:tab/>
      </w:r>
      <w:r w:rsidR="00473AA1" w:rsidRPr="00F00182">
        <w:rPr>
          <w:b/>
        </w:rPr>
        <w:t xml:space="preserve">MADDE 2 </w:t>
      </w:r>
      <w:r w:rsidR="00473AA1" w:rsidRPr="00F00182">
        <w:t>– (1) Bu Protokolde geçen;</w:t>
      </w:r>
    </w:p>
    <w:p w14:paraId="3E7C56DD" w14:textId="77777777" w:rsidR="00972777" w:rsidRPr="00F00182" w:rsidRDefault="00972777" w:rsidP="00346499">
      <w:pPr>
        <w:pStyle w:val="ListeParagraf"/>
        <w:tabs>
          <w:tab w:val="left" w:pos="709"/>
        </w:tabs>
        <w:ind w:left="284" w:right="4" w:firstLine="0"/>
        <w:jc w:val="both"/>
      </w:pPr>
      <w:r w:rsidRPr="00F00182">
        <w:tab/>
        <w:t xml:space="preserve">a) </w:t>
      </w:r>
      <w:r w:rsidR="00473AA1" w:rsidRPr="00F00182">
        <w:t>Danışman: Öğrencinin talebi ve ilgili anabilim dalı b</w:t>
      </w:r>
      <w:r w:rsidRPr="00F00182">
        <w:t xml:space="preserve">aşkanlığının önerisiyle Enstitü </w:t>
      </w:r>
      <w:r w:rsidR="00473AA1" w:rsidRPr="00F00182">
        <w:t>tarafından atanacak öğretim</w:t>
      </w:r>
      <w:r w:rsidR="00473AA1" w:rsidRPr="00F00182">
        <w:rPr>
          <w:spacing w:val="-3"/>
        </w:rPr>
        <w:t xml:space="preserve"> </w:t>
      </w:r>
      <w:r w:rsidR="00473AA1" w:rsidRPr="00F00182">
        <w:t>üyesini,</w:t>
      </w:r>
    </w:p>
    <w:p w14:paraId="431D26EA" w14:textId="77777777" w:rsidR="00972777" w:rsidRPr="00F00182" w:rsidRDefault="00972777" w:rsidP="00346499">
      <w:pPr>
        <w:pStyle w:val="ListeParagraf"/>
        <w:tabs>
          <w:tab w:val="left" w:pos="709"/>
        </w:tabs>
        <w:ind w:left="284" w:right="4" w:firstLine="0"/>
        <w:jc w:val="both"/>
      </w:pPr>
      <w:r w:rsidRPr="00F00182">
        <w:tab/>
        <w:t xml:space="preserve">b) </w:t>
      </w:r>
      <w:r w:rsidR="00473AA1" w:rsidRPr="00F00182">
        <w:t xml:space="preserve">Enstitü: </w:t>
      </w:r>
      <w:r w:rsidR="00E25A9B">
        <w:t>Erciyes</w:t>
      </w:r>
      <w:r w:rsidR="000051CC" w:rsidRPr="00F00182">
        <w:t xml:space="preserve"> </w:t>
      </w:r>
      <w:r w:rsidR="00473AA1" w:rsidRPr="00F00182">
        <w:t xml:space="preserve">Üniversitesi </w:t>
      </w:r>
      <w:r w:rsidR="00E25A9B">
        <w:t>Sosyal Bilimler</w:t>
      </w:r>
      <w:r w:rsidR="00473AA1" w:rsidRPr="00F00182">
        <w:rPr>
          <w:spacing w:val="-8"/>
        </w:rPr>
        <w:t xml:space="preserve"> </w:t>
      </w:r>
      <w:r w:rsidR="00473AA1" w:rsidRPr="00F00182">
        <w:t>Enstitüsünü,</w:t>
      </w:r>
    </w:p>
    <w:p w14:paraId="506AB58D" w14:textId="77777777" w:rsidR="00D87471" w:rsidRPr="00F00182" w:rsidRDefault="00972777" w:rsidP="00346499">
      <w:pPr>
        <w:pStyle w:val="ListeParagraf"/>
        <w:tabs>
          <w:tab w:val="left" w:pos="709"/>
        </w:tabs>
        <w:ind w:left="284" w:right="4" w:firstLine="0"/>
        <w:jc w:val="both"/>
      </w:pPr>
      <w:r w:rsidRPr="00F00182">
        <w:tab/>
        <w:t xml:space="preserve">c) </w:t>
      </w:r>
      <w:r w:rsidR="00473AA1" w:rsidRPr="00F00182">
        <w:t>Firma: Ar-Ge veya Tasarım Merkezi olan</w:t>
      </w:r>
      <w:r w:rsidR="00473AA1" w:rsidRPr="00F00182">
        <w:rPr>
          <w:spacing w:val="-3"/>
        </w:rPr>
        <w:t xml:space="preserve"> </w:t>
      </w:r>
      <w:r w:rsidR="00473AA1" w:rsidRPr="00F00182">
        <w:t>firmayı,</w:t>
      </w:r>
    </w:p>
    <w:p w14:paraId="28C3B432" w14:textId="77777777" w:rsidR="00972777" w:rsidRPr="00F00182" w:rsidRDefault="00972777" w:rsidP="00346499">
      <w:pPr>
        <w:pStyle w:val="GvdeMetni"/>
        <w:ind w:left="284" w:right="4" w:firstLine="427"/>
        <w:jc w:val="both"/>
        <w:rPr>
          <w:sz w:val="22"/>
          <w:szCs w:val="22"/>
        </w:rPr>
      </w:pPr>
      <w:r w:rsidRPr="00F00182">
        <w:rPr>
          <w:sz w:val="22"/>
          <w:szCs w:val="22"/>
        </w:rPr>
        <w:t xml:space="preserve">d) </w:t>
      </w:r>
      <w:r w:rsidR="00473AA1" w:rsidRPr="00F00182">
        <w:rPr>
          <w:sz w:val="22"/>
          <w:szCs w:val="22"/>
        </w:rPr>
        <w:t xml:space="preserve">Lisansüstü Eğitim Programı: </w:t>
      </w:r>
      <w:r w:rsidR="00E25A9B">
        <w:rPr>
          <w:sz w:val="22"/>
          <w:szCs w:val="22"/>
        </w:rPr>
        <w:t>Erciyes</w:t>
      </w:r>
      <w:r w:rsidRPr="00F00182">
        <w:rPr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 xml:space="preserve">Üniversitesi </w:t>
      </w:r>
      <w:r w:rsidR="00E25A9B">
        <w:t>Sosyal Bilimler</w:t>
      </w:r>
      <w:r w:rsidR="00E25A9B" w:rsidRPr="00F00182">
        <w:rPr>
          <w:spacing w:val="-8"/>
        </w:rPr>
        <w:t xml:space="preserve"> </w:t>
      </w:r>
      <w:r w:rsidR="00E25A9B">
        <w:t>Enstitüsü</w:t>
      </w:r>
      <w:r w:rsidR="00E25A9B" w:rsidRPr="00F00182">
        <w:rPr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bünyesinde yürütülmekte olan yüksek lisans veya doktora</w:t>
      </w:r>
      <w:r w:rsidR="00473AA1" w:rsidRPr="00F00182">
        <w:rPr>
          <w:spacing w:val="-1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programını,</w:t>
      </w:r>
    </w:p>
    <w:p w14:paraId="76E4B10F" w14:textId="77777777" w:rsidR="00972777" w:rsidRPr="00F00182" w:rsidRDefault="00972777" w:rsidP="00346499">
      <w:pPr>
        <w:pStyle w:val="GvdeMetni"/>
        <w:ind w:left="284" w:right="4" w:firstLine="427"/>
        <w:jc w:val="both"/>
        <w:rPr>
          <w:sz w:val="22"/>
          <w:szCs w:val="22"/>
        </w:rPr>
      </w:pPr>
      <w:r w:rsidRPr="00F00182">
        <w:rPr>
          <w:sz w:val="22"/>
          <w:szCs w:val="22"/>
        </w:rPr>
        <w:t xml:space="preserve">e) </w:t>
      </w:r>
      <w:r w:rsidR="00473AA1" w:rsidRPr="00F00182">
        <w:rPr>
          <w:sz w:val="22"/>
          <w:szCs w:val="22"/>
        </w:rPr>
        <w:t>Öğrenci:</w:t>
      </w:r>
      <w:r w:rsidR="00473AA1" w:rsidRPr="00F00182">
        <w:rPr>
          <w:spacing w:val="-5"/>
          <w:sz w:val="22"/>
          <w:szCs w:val="22"/>
        </w:rPr>
        <w:t xml:space="preserve"> </w:t>
      </w:r>
      <w:r w:rsidR="00E25A9B">
        <w:rPr>
          <w:sz w:val="22"/>
          <w:szCs w:val="22"/>
        </w:rPr>
        <w:t>Erciyes</w:t>
      </w:r>
      <w:r w:rsidR="00E25A9B" w:rsidRPr="00F00182">
        <w:rPr>
          <w:sz w:val="22"/>
          <w:szCs w:val="22"/>
        </w:rPr>
        <w:t xml:space="preserve"> Üniversitesi </w:t>
      </w:r>
      <w:r w:rsidR="00E25A9B">
        <w:t>Sosyal Bilimler</w:t>
      </w:r>
      <w:r w:rsidR="00E25A9B" w:rsidRPr="00F00182">
        <w:rPr>
          <w:spacing w:val="-8"/>
        </w:rPr>
        <w:t xml:space="preserve"> </w:t>
      </w:r>
      <w:r w:rsidR="00E25A9B">
        <w:t>Enstitüsü</w:t>
      </w:r>
      <w:r w:rsidR="00E25A9B" w:rsidRPr="00F00182">
        <w:rPr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bünyesinde</w:t>
      </w:r>
      <w:r w:rsidRPr="00F00182">
        <w:rPr>
          <w:spacing w:val="-1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yürütülecek</w:t>
      </w:r>
      <w:r w:rsidR="00473AA1" w:rsidRPr="00F00182">
        <w:rPr>
          <w:spacing w:val="-3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yüksek</w:t>
      </w:r>
      <w:r w:rsidR="00473AA1" w:rsidRPr="00F00182">
        <w:rPr>
          <w:spacing w:val="-5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lisans veya doktora programına kayıt hakkı kazanan lisans/lisansüstü</w:t>
      </w:r>
      <w:r w:rsidR="00473AA1" w:rsidRPr="00F00182">
        <w:rPr>
          <w:spacing w:val="-2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mezunlarını,</w:t>
      </w:r>
    </w:p>
    <w:p w14:paraId="3E6996EB" w14:textId="77777777" w:rsidR="00972777" w:rsidRPr="00F00182" w:rsidRDefault="00972777" w:rsidP="00346499">
      <w:pPr>
        <w:pStyle w:val="GvdeMetni"/>
        <w:ind w:left="284" w:right="4" w:firstLine="427"/>
        <w:jc w:val="both"/>
        <w:rPr>
          <w:sz w:val="22"/>
          <w:szCs w:val="22"/>
        </w:rPr>
      </w:pPr>
      <w:r w:rsidRPr="00F00182">
        <w:rPr>
          <w:sz w:val="22"/>
          <w:szCs w:val="22"/>
        </w:rPr>
        <w:t xml:space="preserve">f) </w:t>
      </w:r>
      <w:r w:rsidR="00473AA1" w:rsidRPr="00F00182">
        <w:rPr>
          <w:sz w:val="22"/>
          <w:szCs w:val="22"/>
        </w:rPr>
        <w:t xml:space="preserve">Üniversite: </w:t>
      </w:r>
      <w:r w:rsidR="00E25A9B">
        <w:rPr>
          <w:sz w:val="22"/>
          <w:szCs w:val="22"/>
        </w:rPr>
        <w:t>Erciyes</w:t>
      </w:r>
      <w:r w:rsidRPr="00F00182">
        <w:rPr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 xml:space="preserve">Üniversitesini, </w:t>
      </w:r>
    </w:p>
    <w:p w14:paraId="73CF829F" w14:textId="77777777" w:rsidR="00D87471" w:rsidRPr="00F00182" w:rsidRDefault="00473AA1" w:rsidP="00972777">
      <w:pPr>
        <w:pStyle w:val="GvdeMetni"/>
        <w:ind w:right="4" w:firstLine="427"/>
        <w:jc w:val="both"/>
        <w:rPr>
          <w:sz w:val="22"/>
          <w:szCs w:val="22"/>
        </w:rPr>
      </w:pPr>
      <w:r w:rsidRPr="00F00182">
        <w:rPr>
          <w:sz w:val="22"/>
          <w:szCs w:val="22"/>
        </w:rPr>
        <w:t>ifade</w:t>
      </w:r>
      <w:r w:rsidRPr="00F00182">
        <w:rPr>
          <w:spacing w:val="-1"/>
          <w:sz w:val="22"/>
          <w:szCs w:val="22"/>
        </w:rPr>
        <w:t xml:space="preserve"> </w:t>
      </w:r>
      <w:r w:rsidRPr="00F00182">
        <w:rPr>
          <w:sz w:val="22"/>
          <w:szCs w:val="22"/>
        </w:rPr>
        <w:t>eder.</w:t>
      </w:r>
    </w:p>
    <w:p w14:paraId="7AD2F203" w14:textId="77777777" w:rsidR="00972777" w:rsidRPr="00F00182" w:rsidRDefault="00972777" w:rsidP="00972777">
      <w:pPr>
        <w:pStyle w:val="Balk1"/>
        <w:spacing w:line="240" w:lineRule="auto"/>
        <w:ind w:left="318" w:right="4"/>
        <w:rPr>
          <w:sz w:val="22"/>
          <w:szCs w:val="22"/>
        </w:rPr>
      </w:pPr>
      <w:r w:rsidRPr="00F00182">
        <w:rPr>
          <w:sz w:val="22"/>
          <w:szCs w:val="22"/>
        </w:rPr>
        <w:tab/>
      </w:r>
    </w:p>
    <w:p w14:paraId="099B5ECB" w14:textId="77777777" w:rsidR="00D87471" w:rsidRPr="00F00182" w:rsidRDefault="00972777" w:rsidP="00972777">
      <w:pPr>
        <w:pStyle w:val="Balk1"/>
        <w:spacing w:line="240" w:lineRule="auto"/>
        <w:ind w:left="318" w:right="4"/>
        <w:rPr>
          <w:sz w:val="22"/>
          <w:szCs w:val="22"/>
        </w:rPr>
      </w:pPr>
      <w:r w:rsidRPr="00F00182">
        <w:rPr>
          <w:sz w:val="22"/>
          <w:szCs w:val="22"/>
        </w:rPr>
        <w:tab/>
      </w:r>
      <w:r w:rsidR="00473AA1" w:rsidRPr="00F00182">
        <w:rPr>
          <w:sz w:val="22"/>
          <w:szCs w:val="22"/>
        </w:rPr>
        <w:t>Amaç</w:t>
      </w:r>
    </w:p>
    <w:p w14:paraId="28905568" w14:textId="77777777" w:rsidR="00972777" w:rsidRPr="00F00182" w:rsidRDefault="00972777" w:rsidP="00972777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b/>
          <w:sz w:val="22"/>
          <w:szCs w:val="22"/>
        </w:rPr>
        <w:tab/>
      </w:r>
      <w:r w:rsidR="00473AA1" w:rsidRPr="00F00182">
        <w:rPr>
          <w:b/>
          <w:sz w:val="22"/>
          <w:szCs w:val="22"/>
        </w:rPr>
        <w:t xml:space="preserve">MADDE 3 </w:t>
      </w:r>
      <w:r w:rsidR="00473AA1" w:rsidRPr="00F00182">
        <w:rPr>
          <w:sz w:val="22"/>
          <w:szCs w:val="22"/>
        </w:rPr>
        <w:t xml:space="preserve">– (1) Bu Protokolün amacı, </w:t>
      </w:r>
      <w:r w:rsidR="008C30CD">
        <w:rPr>
          <w:sz w:val="22"/>
          <w:szCs w:val="22"/>
        </w:rPr>
        <w:t>Erciyes</w:t>
      </w:r>
      <w:r w:rsidR="00473AA1" w:rsidRPr="00F00182">
        <w:rPr>
          <w:sz w:val="22"/>
          <w:szCs w:val="22"/>
        </w:rPr>
        <w:t xml:space="preserve"> Üniversitesi Lisansüstü Eğitim ve Öğretim Yönetmeliği </w:t>
      </w:r>
      <w:r w:rsidRPr="00F00182">
        <w:rPr>
          <w:sz w:val="22"/>
          <w:szCs w:val="22"/>
        </w:rPr>
        <w:t xml:space="preserve">gereğince </w:t>
      </w:r>
      <w:r w:rsidR="00346499">
        <w:rPr>
          <w:sz w:val="22"/>
          <w:szCs w:val="22"/>
        </w:rPr>
        <w:t>“Ü</w:t>
      </w:r>
      <w:r w:rsidR="00473AA1" w:rsidRPr="00F00182">
        <w:rPr>
          <w:sz w:val="22"/>
          <w:szCs w:val="22"/>
        </w:rPr>
        <w:t xml:space="preserve">niversite-sanayi </w:t>
      </w:r>
      <w:proofErr w:type="gramStart"/>
      <w:r w:rsidR="00473AA1" w:rsidRPr="00F00182">
        <w:rPr>
          <w:sz w:val="22"/>
          <w:szCs w:val="22"/>
        </w:rPr>
        <w:t>işbirliği</w:t>
      </w:r>
      <w:proofErr w:type="gramEnd"/>
      <w:r w:rsidR="00473AA1" w:rsidRPr="00F00182">
        <w:rPr>
          <w:sz w:val="22"/>
          <w:szCs w:val="22"/>
        </w:rPr>
        <w:t xml:space="preserve"> ile öğrenci kabulü” kapsamında yapılacak olan lisansüstü eğitim ile ilgili esasları karşılıklı olarak düzenlemektir.</w:t>
      </w:r>
    </w:p>
    <w:p w14:paraId="44295172" w14:textId="77777777" w:rsidR="00972777" w:rsidRPr="00F00182" w:rsidRDefault="00972777" w:rsidP="00972777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</w:r>
    </w:p>
    <w:p w14:paraId="00265404" w14:textId="77777777" w:rsidR="00972777" w:rsidRPr="00F00182" w:rsidRDefault="00972777" w:rsidP="00972777">
      <w:pPr>
        <w:pStyle w:val="GvdeMetni"/>
        <w:ind w:right="4" w:firstLine="0"/>
        <w:jc w:val="both"/>
        <w:rPr>
          <w:b/>
          <w:sz w:val="22"/>
          <w:szCs w:val="22"/>
        </w:rPr>
      </w:pPr>
      <w:r w:rsidRPr="00F00182">
        <w:rPr>
          <w:sz w:val="22"/>
          <w:szCs w:val="22"/>
        </w:rPr>
        <w:tab/>
      </w:r>
      <w:r w:rsidR="00473AA1" w:rsidRPr="00F00182">
        <w:rPr>
          <w:b/>
          <w:sz w:val="22"/>
          <w:szCs w:val="22"/>
        </w:rPr>
        <w:t>Kapsam</w:t>
      </w:r>
    </w:p>
    <w:p w14:paraId="5971C982" w14:textId="77777777" w:rsidR="00482265" w:rsidRPr="00F00182" w:rsidRDefault="00972777" w:rsidP="00482265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</w:r>
      <w:r w:rsidR="00473AA1" w:rsidRPr="00F00182">
        <w:rPr>
          <w:b/>
          <w:sz w:val="22"/>
          <w:szCs w:val="22"/>
        </w:rPr>
        <w:t xml:space="preserve">MADDE 4 </w:t>
      </w:r>
      <w:r w:rsidR="00473AA1" w:rsidRPr="00F00182">
        <w:rPr>
          <w:sz w:val="22"/>
          <w:szCs w:val="22"/>
        </w:rPr>
        <w:t xml:space="preserve">– (1) Bu Protokol, </w:t>
      </w:r>
      <w:r w:rsidR="008C30CD">
        <w:rPr>
          <w:sz w:val="22"/>
          <w:szCs w:val="22"/>
        </w:rPr>
        <w:t>Erciyes</w:t>
      </w:r>
      <w:r w:rsidRPr="00F00182">
        <w:rPr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 xml:space="preserve">Üniversitesi Lisansüstü Eğitim ve Öğretim Yönetmeliği </w:t>
      </w:r>
      <w:r w:rsidR="00482265" w:rsidRPr="00F00182">
        <w:rPr>
          <w:sz w:val="22"/>
          <w:szCs w:val="22"/>
        </w:rPr>
        <w:t xml:space="preserve">gereğince </w:t>
      </w:r>
      <w:r w:rsidR="00346499">
        <w:rPr>
          <w:sz w:val="22"/>
          <w:szCs w:val="22"/>
        </w:rPr>
        <w:t>“Ü</w:t>
      </w:r>
      <w:r w:rsidR="00473AA1" w:rsidRPr="00F00182">
        <w:rPr>
          <w:sz w:val="22"/>
          <w:szCs w:val="22"/>
        </w:rPr>
        <w:t xml:space="preserve">niversite-sanayi </w:t>
      </w:r>
      <w:proofErr w:type="gramStart"/>
      <w:r w:rsidR="00473AA1" w:rsidRPr="00F00182">
        <w:rPr>
          <w:sz w:val="22"/>
          <w:szCs w:val="22"/>
        </w:rPr>
        <w:t>işbirliği</w:t>
      </w:r>
      <w:proofErr w:type="gramEnd"/>
      <w:r w:rsidR="00473AA1" w:rsidRPr="00F00182">
        <w:rPr>
          <w:sz w:val="22"/>
          <w:szCs w:val="22"/>
        </w:rPr>
        <w:t xml:space="preserve"> ile öğrenci kabulü</w:t>
      </w:r>
      <w:r w:rsidR="00482265" w:rsidRPr="00F00182">
        <w:rPr>
          <w:sz w:val="22"/>
          <w:szCs w:val="22"/>
        </w:rPr>
        <w:t>ne</w:t>
      </w:r>
      <w:r w:rsidR="00473AA1" w:rsidRPr="00F00182">
        <w:rPr>
          <w:sz w:val="22"/>
          <w:szCs w:val="22"/>
        </w:rPr>
        <w:t>” yönelik olarak tarafların yükümlülüklerine ilişkin hükümleri</w:t>
      </w:r>
      <w:r w:rsidR="00473AA1" w:rsidRPr="00F00182">
        <w:rPr>
          <w:spacing w:val="-2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kapsar.</w:t>
      </w:r>
    </w:p>
    <w:p w14:paraId="7D4C78EF" w14:textId="77777777" w:rsidR="00482265" w:rsidRPr="00F00182" w:rsidRDefault="00482265" w:rsidP="00482265">
      <w:pPr>
        <w:pStyle w:val="GvdeMetni"/>
        <w:ind w:right="4" w:firstLine="0"/>
        <w:jc w:val="both"/>
        <w:rPr>
          <w:sz w:val="22"/>
          <w:szCs w:val="22"/>
        </w:rPr>
      </w:pPr>
    </w:p>
    <w:p w14:paraId="79C868F3" w14:textId="77777777" w:rsidR="00482265" w:rsidRPr="00F00182" w:rsidRDefault="00482265" w:rsidP="00482265">
      <w:pPr>
        <w:pStyle w:val="GvdeMetni"/>
        <w:ind w:right="4" w:firstLine="0"/>
        <w:jc w:val="both"/>
        <w:rPr>
          <w:b/>
          <w:sz w:val="22"/>
          <w:szCs w:val="22"/>
        </w:rPr>
      </w:pPr>
      <w:r w:rsidRPr="00F00182">
        <w:rPr>
          <w:sz w:val="22"/>
          <w:szCs w:val="22"/>
        </w:rPr>
        <w:tab/>
      </w:r>
      <w:r w:rsidR="00473AA1" w:rsidRPr="00F00182">
        <w:rPr>
          <w:b/>
          <w:sz w:val="22"/>
          <w:szCs w:val="22"/>
        </w:rPr>
        <w:t>Tarafların Yükümlülükleri</w:t>
      </w:r>
    </w:p>
    <w:p w14:paraId="186F237F" w14:textId="77777777" w:rsidR="00B543F7" w:rsidRDefault="00482265" w:rsidP="00A102A0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b/>
          <w:sz w:val="22"/>
          <w:szCs w:val="22"/>
        </w:rPr>
        <w:tab/>
      </w:r>
      <w:r w:rsidR="00473AA1" w:rsidRPr="00F00182">
        <w:rPr>
          <w:b/>
          <w:sz w:val="22"/>
          <w:szCs w:val="22"/>
        </w:rPr>
        <w:t xml:space="preserve">MADDE 5 </w:t>
      </w:r>
      <w:r w:rsidR="00B543F7">
        <w:rPr>
          <w:sz w:val="22"/>
          <w:szCs w:val="22"/>
        </w:rPr>
        <w:t>–</w:t>
      </w:r>
    </w:p>
    <w:p w14:paraId="7AB1844B" w14:textId="77777777" w:rsidR="00A102A0" w:rsidRPr="00F00182" w:rsidRDefault="00473AA1" w:rsidP="00B543F7">
      <w:pPr>
        <w:pStyle w:val="GvdeMetni"/>
        <w:ind w:left="709" w:right="4" w:firstLine="0"/>
        <w:jc w:val="both"/>
        <w:rPr>
          <w:sz w:val="22"/>
          <w:szCs w:val="22"/>
        </w:rPr>
      </w:pPr>
      <w:r w:rsidRPr="00B543F7">
        <w:rPr>
          <w:b/>
          <w:sz w:val="22"/>
          <w:szCs w:val="22"/>
        </w:rPr>
        <w:t>(1) Enstitünün Yükümlülükleri</w:t>
      </w:r>
      <w:r w:rsidR="00F00182" w:rsidRPr="00B543F7">
        <w:rPr>
          <w:b/>
          <w:sz w:val="22"/>
          <w:szCs w:val="22"/>
        </w:rPr>
        <w:t xml:space="preserve"> şunlardır:</w:t>
      </w:r>
    </w:p>
    <w:p w14:paraId="072D2431" w14:textId="77777777" w:rsidR="00A102A0" w:rsidRPr="00F00182" w:rsidRDefault="00A102A0" w:rsidP="00A102A0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a) </w:t>
      </w:r>
      <w:r w:rsidR="00473AA1" w:rsidRPr="00F00182">
        <w:rPr>
          <w:sz w:val="22"/>
          <w:szCs w:val="22"/>
        </w:rPr>
        <w:t>Öğrencinin Enstitüye kaydını yapmak ve yürürlükteki ilgili mevzuatlara uygun olarak öğrencinin lisansüstü eğitim ve öğretim faaliyetlerini gerçekleştirmesini</w:t>
      </w:r>
      <w:r w:rsidR="00473AA1" w:rsidRPr="00F00182">
        <w:rPr>
          <w:spacing w:val="-4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sağlamak,</w:t>
      </w:r>
    </w:p>
    <w:p w14:paraId="69D2117D" w14:textId="77777777" w:rsidR="00A102A0" w:rsidRPr="00F00182" w:rsidRDefault="00A102A0" w:rsidP="00A102A0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b) </w:t>
      </w:r>
      <w:r w:rsidR="00473AA1" w:rsidRPr="00F00182">
        <w:rPr>
          <w:sz w:val="22"/>
          <w:szCs w:val="22"/>
        </w:rPr>
        <w:t xml:space="preserve">Öğrencinin, alacağı dersler ve kendilerine verilecek tez </w:t>
      </w:r>
      <w:r w:rsidR="00F11F8E">
        <w:rPr>
          <w:sz w:val="22"/>
          <w:szCs w:val="22"/>
        </w:rPr>
        <w:t xml:space="preserve">konularını belirlenirken, </w:t>
      </w:r>
      <w:r w:rsidR="00473AA1" w:rsidRPr="00F00182">
        <w:rPr>
          <w:sz w:val="22"/>
          <w:szCs w:val="22"/>
        </w:rPr>
        <w:t>Firmanın faaliyet alanına yönelik ihtiyaçları</w:t>
      </w:r>
      <w:r w:rsidR="00473AA1" w:rsidRPr="00F00182">
        <w:rPr>
          <w:spacing w:val="4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gözetmek,</w:t>
      </w:r>
    </w:p>
    <w:p w14:paraId="3AF5D043" w14:textId="77777777" w:rsidR="00A102A0" w:rsidRPr="00F00182" w:rsidRDefault="00A102A0" w:rsidP="00A102A0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c) </w:t>
      </w:r>
      <w:r w:rsidR="00473AA1" w:rsidRPr="00F00182">
        <w:rPr>
          <w:sz w:val="22"/>
          <w:szCs w:val="22"/>
        </w:rPr>
        <w:t>Öğrencinin eğitimini tamamladıktan sonra çalışma hayatında üstleneceği görev, yetki ve sorumlulukları dikkate alarak, öğrenciliği süresince, danışmanın yönlendirmesi ışığında eğitim, uygulama ve araştırma faaliyetlerine etkin olarak katılımını</w:t>
      </w:r>
      <w:r w:rsidR="00473AA1" w:rsidRPr="00F00182">
        <w:rPr>
          <w:spacing w:val="-2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sağlamak,</w:t>
      </w:r>
    </w:p>
    <w:p w14:paraId="03436ABE" w14:textId="77777777" w:rsidR="00F00182" w:rsidRPr="00B543F7" w:rsidRDefault="00F00182" w:rsidP="00F00182">
      <w:pPr>
        <w:pStyle w:val="GvdeMetni"/>
        <w:ind w:right="4" w:firstLine="0"/>
        <w:jc w:val="both"/>
        <w:rPr>
          <w:b/>
          <w:sz w:val="22"/>
          <w:szCs w:val="22"/>
        </w:rPr>
      </w:pPr>
      <w:r w:rsidRPr="00F00182">
        <w:rPr>
          <w:sz w:val="22"/>
          <w:szCs w:val="22"/>
        </w:rPr>
        <w:tab/>
      </w:r>
      <w:r w:rsidRPr="00B543F7">
        <w:rPr>
          <w:b/>
          <w:sz w:val="22"/>
          <w:szCs w:val="22"/>
        </w:rPr>
        <w:t xml:space="preserve">(2)  </w:t>
      </w:r>
      <w:r w:rsidR="00473AA1" w:rsidRPr="00B543F7">
        <w:rPr>
          <w:b/>
          <w:sz w:val="22"/>
          <w:szCs w:val="22"/>
        </w:rPr>
        <w:t>Danışmanın</w:t>
      </w:r>
      <w:r w:rsidR="00473AA1" w:rsidRPr="00B543F7">
        <w:rPr>
          <w:b/>
          <w:spacing w:val="-2"/>
          <w:sz w:val="22"/>
          <w:szCs w:val="22"/>
        </w:rPr>
        <w:t xml:space="preserve"> </w:t>
      </w:r>
      <w:r w:rsidR="00473AA1" w:rsidRPr="00B543F7">
        <w:rPr>
          <w:b/>
          <w:sz w:val="22"/>
          <w:szCs w:val="22"/>
        </w:rPr>
        <w:t>Yükümlülükleri</w:t>
      </w:r>
      <w:r w:rsidRPr="00B543F7">
        <w:rPr>
          <w:b/>
          <w:sz w:val="22"/>
          <w:szCs w:val="22"/>
        </w:rPr>
        <w:t xml:space="preserve"> şunlardır:</w:t>
      </w:r>
    </w:p>
    <w:p w14:paraId="4C62AAAD" w14:textId="77777777" w:rsidR="00F00182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a) </w:t>
      </w:r>
      <w:r w:rsidR="00473AA1" w:rsidRPr="00F00182">
        <w:rPr>
          <w:sz w:val="22"/>
          <w:szCs w:val="22"/>
        </w:rPr>
        <w:t>Öğrenciye lisansüstü eğitimi boyunca danışmanlık</w:t>
      </w:r>
      <w:r w:rsidR="00473AA1" w:rsidRPr="00F00182">
        <w:rPr>
          <w:spacing w:val="-4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yapmak,</w:t>
      </w:r>
    </w:p>
    <w:p w14:paraId="003A9CC6" w14:textId="77777777" w:rsidR="00F00182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b) </w:t>
      </w:r>
      <w:r w:rsidR="00473AA1" w:rsidRPr="00F00182">
        <w:rPr>
          <w:sz w:val="22"/>
          <w:szCs w:val="22"/>
        </w:rPr>
        <w:t xml:space="preserve">Öğrencinin yapacağı çalışmalarda ve alacağı tez </w:t>
      </w:r>
      <w:r w:rsidR="00F11F8E">
        <w:rPr>
          <w:sz w:val="22"/>
          <w:szCs w:val="22"/>
        </w:rPr>
        <w:t xml:space="preserve">konusunun </w:t>
      </w:r>
      <w:r w:rsidR="00473AA1" w:rsidRPr="00F00182">
        <w:rPr>
          <w:sz w:val="22"/>
          <w:szCs w:val="22"/>
        </w:rPr>
        <w:t>Firmanın faaliyet alanına uygun olmasına özen</w:t>
      </w:r>
      <w:r w:rsidR="00473AA1" w:rsidRPr="00F00182">
        <w:rPr>
          <w:spacing w:val="1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göstermek,</w:t>
      </w:r>
    </w:p>
    <w:p w14:paraId="639D0DF3" w14:textId="77777777" w:rsidR="00F00182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c) </w:t>
      </w:r>
      <w:r w:rsidR="00473AA1" w:rsidRPr="00F00182">
        <w:rPr>
          <w:sz w:val="22"/>
          <w:szCs w:val="22"/>
        </w:rPr>
        <w:t>Öğrencinin lisansüstü eğitimi süresince yapac</w:t>
      </w:r>
      <w:r w:rsidR="00F11F8E">
        <w:rPr>
          <w:sz w:val="22"/>
          <w:szCs w:val="22"/>
        </w:rPr>
        <w:t xml:space="preserve">ağı </w:t>
      </w:r>
      <w:r w:rsidR="00346499">
        <w:rPr>
          <w:sz w:val="22"/>
          <w:szCs w:val="22"/>
        </w:rPr>
        <w:t xml:space="preserve">yayınlarda ve tezinde </w:t>
      </w:r>
      <w:r w:rsidR="00473AA1" w:rsidRPr="00F00182">
        <w:rPr>
          <w:sz w:val="22"/>
          <w:szCs w:val="22"/>
        </w:rPr>
        <w:t>Firmaya teşekkür etmesini sağlama</w:t>
      </w:r>
      <w:r w:rsidRPr="00F00182">
        <w:rPr>
          <w:sz w:val="22"/>
          <w:szCs w:val="22"/>
        </w:rPr>
        <w:t>k.</w:t>
      </w:r>
    </w:p>
    <w:p w14:paraId="1B2D220F" w14:textId="77777777" w:rsidR="00F00182" w:rsidRPr="00B543F7" w:rsidRDefault="00F00182" w:rsidP="00F00182">
      <w:pPr>
        <w:pStyle w:val="GvdeMetni"/>
        <w:ind w:right="4" w:firstLine="0"/>
        <w:jc w:val="both"/>
        <w:rPr>
          <w:b/>
          <w:sz w:val="22"/>
          <w:szCs w:val="22"/>
        </w:rPr>
      </w:pPr>
      <w:r w:rsidRPr="00F00182">
        <w:rPr>
          <w:sz w:val="22"/>
          <w:szCs w:val="22"/>
        </w:rPr>
        <w:tab/>
      </w:r>
      <w:r w:rsidRPr="00B543F7">
        <w:rPr>
          <w:b/>
          <w:sz w:val="22"/>
          <w:szCs w:val="22"/>
        </w:rPr>
        <w:t xml:space="preserve">(3) </w:t>
      </w:r>
      <w:r w:rsidR="00473AA1" w:rsidRPr="00B543F7">
        <w:rPr>
          <w:b/>
          <w:sz w:val="22"/>
          <w:szCs w:val="22"/>
        </w:rPr>
        <w:t>Firmanın</w:t>
      </w:r>
      <w:r w:rsidR="00473AA1" w:rsidRPr="00B543F7">
        <w:rPr>
          <w:b/>
          <w:spacing w:val="3"/>
          <w:sz w:val="22"/>
          <w:szCs w:val="22"/>
        </w:rPr>
        <w:t xml:space="preserve"> </w:t>
      </w:r>
      <w:r w:rsidR="00473AA1" w:rsidRPr="00B543F7">
        <w:rPr>
          <w:b/>
          <w:sz w:val="22"/>
          <w:szCs w:val="22"/>
        </w:rPr>
        <w:t>Yükümlülükleri</w:t>
      </w:r>
    </w:p>
    <w:p w14:paraId="2D806833" w14:textId="77777777" w:rsidR="00F00182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a) </w:t>
      </w:r>
      <w:r w:rsidR="00473AA1" w:rsidRPr="00F00182">
        <w:rPr>
          <w:sz w:val="22"/>
          <w:szCs w:val="22"/>
        </w:rPr>
        <w:t>Öğrencinin, öğrenimi suresince gerektiğinde hafta sonları da dâhil olmak üzere tam gün akademik çalışmaların yapılabilmesi için Üniversitede bulunmalarını temin</w:t>
      </w:r>
      <w:r w:rsidR="00473AA1" w:rsidRPr="00F00182">
        <w:rPr>
          <w:spacing w:val="2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etmek,</w:t>
      </w:r>
    </w:p>
    <w:p w14:paraId="322A42B2" w14:textId="77777777" w:rsidR="00F00182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b) </w:t>
      </w:r>
      <w:r w:rsidR="00473AA1" w:rsidRPr="00F00182">
        <w:rPr>
          <w:sz w:val="22"/>
          <w:szCs w:val="22"/>
        </w:rPr>
        <w:t>Öğrencinin eğitim, uygulama ve araştırma faaliyetlerine etkin olarak katılmalarını</w:t>
      </w:r>
      <w:r w:rsidR="00473AA1" w:rsidRPr="00F00182">
        <w:rPr>
          <w:spacing w:val="-5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sağlamak,</w:t>
      </w:r>
    </w:p>
    <w:p w14:paraId="1A4D7C29" w14:textId="77777777" w:rsidR="00F00182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lastRenderedPageBreak/>
        <w:tab/>
        <w:t xml:space="preserve">c) </w:t>
      </w:r>
      <w:r w:rsidR="00473AA1" w:rsidRPr="00F00182">
        <w:rPr>
          <w:sz w:val="22"/>
          <w:szCs w:val="22"/>
        </w:rPr>
        <w:t>Gerekli izi</w:t>
      </w:r>
      <w:r w:rsidR="00F11F8E">
        <w:rPr>
          <w:sz w:val="22"/>
          <w:szCs w:val="22"/>
        </w:rPr>
        <w:t xml:space="preserve">nlerin alınması şartı ile </w:t>
      </w:r>
      <w:r w:rsidR="00473AA1" w:rsidRPr="00F00182">
        <w:rPr>
          <w:sz w:val="22"/>
          <w:szCs w:val="22"/>
        </w:rPr>
        <w:t>Firmanın uygulama alanları ve eğitim yardımcı malzemelerinden imkânlar dâhilinde öğrenciyi faydalandırmak suretiyle öğrencinin ihtiyaç duyacağı desteği mevcut imkânlara göre</w:t>
      </w:r>
      <w:r w:rsidR="00473AA1" w:rsidRPr="00F00182">
        <w:rPr>
          <w:spacing w:val="3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karşılamak,</w:t>
      </w:r>
    </w:p>
    <w:p w14:paraId="29A0EE0A" w14:textId="77777777" w:rsidR="00F00182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</w:r>
      <w:r w:rsidR="00473AA1" w:rsidRPr="00F00182">
        <w:rPr>
          <w:sz w:val="22"/>
          <w:szCs w:val="22"/>
        </w:rPr>
        <w:t>ç) Öğrencinin uygulamalı alanlarda tez çalışmaları için gerekli sarf malzemelerini temin etmek ve anabilim dalı harici laboratuvar masraflarını karşılamak,</w:t>
      </w:r>
    </w:p>
    <w:p w14:paraId="1DD8B181" w14:textId="77777777" w:rsidR="00F00182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d) </w:t>
      </w:r>
      <w:r w:rsidR="00473AA1" w:rsidRPr="00F00182">
        <w:rPr>
          <w:sz w:val="22"/>
          <w:szCs w:val="22"/>
        </w:rPr>
        <w:t>Üniversite ile sürekli olarak gerekli iletişimi sağlayarak öğrencinin en iyi şekilde yetiştirilmesini temin edecek ortamı</w:t>
      </w:r>
      <w:r w:rsidR="00473AA1" w:rsidRPr="00F00182">
        <w:rPr>
          <w:spacing w:val="-3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sağlamak,</w:t>
      </w:r>
    </w:p>
    <w:p w14:paraId="1D1E5A5D" w14:textId="77777777" w:rsidR="00F00182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e) </w:t>
      </w:r>
      <w:r w:rsidR="00473AA1" w:rsidRPr="00F00182">
        <w:rPr>
          <w:sz w:val="22"/>
          <w:szCs w:val="22"/>
        </w:rPr>
        <w:t>Öğrencinin yapmış olduğu lisansüstü eğitim programı kapsamındaki çalışmaları personel performans değerlendirme kriterleri kapsamına</w:t>
      </w:r>
      <w:r w:rsidR="00473AA1" w:rsidRPr="00F00182">
        <w:rPr>
          <w:spacing w:val="1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almak.</w:t>
      </w:r>
    </w:p>
    <w:p w14:paraId="307D539D" w14:textId="77777777" w:rsidR="00F00182" w:rsidRPr="00B543F7" w:rsidRDefault="00F00182" w:rsidP="00F00182">
      <w:pPr>
        <w:pStyle w:val="GvdeMetni"/>
        <w:ind w:right="4" w:firstLine="0"/>
        <w:jc w:val="both"/>
        <w:rPr>
          <w:b/>
          <w:sz w:val="22"/>
          <w:szCs w:val="22"/>
        </w:rPr>
      </w:pPr>
      <w:r w:rsidRPr="00F00182">
        <w:rPr>
          <w:sz w:val="22"/>
          <w:szCs w:val="22"/>
        </w:rPr>
        <w:tab/>
      </w:r>
      <w:r w:rsidRPr="00B543F7">
        <w:rPr>
          <w:b/>
          <w:sz w:val="22"/>
          <w:szCs w:val="22"/>
        </w:rPr>
        <w:t xml:space="preserve">(4) </w:t>
      </w:r>
      <w:r w:rsidR="00473AA1" w:rsidRPr="00B543F7">
        <w:rPr>
          <w:b/>
          <w:sz w:val="22"/>
          <w:szCs w:val="22"/>
        </w:rPr>
        <w:t>Öğrencinin</w:t>
      </w:r>
      <w:r w:rsidR="00473AA1" w:rsidRPr="00B543F7">
        <w:rPr>
          <w:b/>
          <w:spacing w:val="-2"/>
          <w:sz w:val="22"/>
          <w:szCs w:val="22"/>
        </w:rPr>
        <w:t xml:space="preserve"> </w:t>
      </w:r>
      <w:r w:rsidR="00473AA1" w:rsidRPr="00B543F7">
        <w:rPr>
          <w:b/>
          <w:sz w:val="22"/>
          <w:szCs w:val="22"/>
        </w:rPr>
        <w:t>Yükümlülükleri</w:t>
      </w:r>
    </w:p>
    <w:p w14:paraId="52FD7FDB" w14:textId="77777777" w:rsidR="00F00182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a) </w:t>
      </w:r>
      <w:r w:rsidR="00473AA1" w:rsidRPr="00F00182">
        <w:rPr>
          <w:sz w:val="22"/>
          <w:szCs w:val="22"/>
        </w:rPr>
        <w:t xml:space="preserve">Lisansüstü eğitimi süresince </w:t>
      </w:r>
      <w:r w:rsidR="00B543F7">
        <w:rPr>
          <w:sz w:val="22"/>
          <w:szCs w:val="22"/>
        </w:rPr>
        <w:t>Erciyes</w:t>
      </w:r>
      <w:r w:rsidRPr="00F00182">
        <w:rPr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Üniversitesi Lisansüstü Eğitim ve Öğretim Yönetmeliği ve yürürlükteki ilgili mevzuata uygun olarak hareket etmek,</w:t>
      </w:r>
    </w:p>
    <w:p w14:paraId="621EDBE2" w14:textId="77777777" w:rsidR="00F00182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b) </w:t>
      </w:r>
      <w:r w:rsidR="00473AA1" w:rsidRPr="00F00182">
        <w:rPr>
          <w:sz w:val="22"/>
          <w:szCs w:val="22"/>
        </w:rPr>
        <w:t>Lisans</w:t>
      </w:r>
      <w:r w:rsidR="00F11F8E">
        <w:rPr>
          <w:sz w:val="22"/>
          <w:szCs w:val="22"/>
        </w:rPr>
        <w:t xml:space="preserve">üstü eğitim çalışmalarını </w:t>
      </w:r>
      <w:r w:rsidR="00473AA1" w:rsidRPr="00F00182">
        <w:rPr>
          <w:sz w:val="22"/>
          <w:szCs w:val="22"/>
        </w:rPr>
        <w:t>Firmadaki işlerini aksatmayacak şekilde gerçekleştirmek,</w:t>
      </w:r>
    </w:p>
    <w:p w14:paraId="54E65972" w14:textId="77777777" w:rsidR="00F00182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c) </w:t>
      </w:r>
      <w:r w:rsidR="00473AA1" w:rsidRPr="00F00182">
        <w:rPr>
          <w:sz w:val="22"/>
          <w:szCs w:val="22"/>
        </w:rPr>
        <w:t>Lisansüstü eğitimi süresince yapac</w:t>
      </w:r>
      <w:r w:rsidR="00F11F8E">
        <w:rPr>
          <w:sz w:val="22"/>
          <w:szCs w:val="22"/>
        </w:rPr>
        <w:t xml:space="preserve">ağı yayınlarda ve tezinde </w:t>
      </w:r>
      <w:r w:rsidR="00473AA1" w:rsidRPr="00F00182">
        <w:rPr>
          <w:sz w:val="22"/>
          <w:szCs w:val="22"/>
        </w:rPr>
        <w:t xml:space="preserve">Firmaya teşekkür etmek, </w:t>
      </w:r>
    </w:p>
    <w:p w14:paraId="24025D48" w14:textId="77777777" w:rsidR="00F00182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</w:r>
      <w:r w:rsidR="00473AA1" w:rsidRPr="00F00182">
        <w:rPr>
          <w:sz w:val="22"/>
          <w:szCs w:val="22"/>
        </w:rPr>
        <w:t>ç) Lis</w:t>
      </w:r>
      <w:r w:rsidR="00F11F8E">
        <w:rPr>
          <w:sz w:val="22"/>
          <w:szCs w:val="22"/>
        </w:rPr>
        <w:t xml:space="preserve">ansüstü eğitimi süresinde </w:t>
      </w:r>
      <w:r w:rsidR="00473AA1" w:rsidRPr="00F00182">
        <w:rPr>
          <w:sz w:val="22"/>
          <w:szCs w:val="22"/>
        </w:rPr>
        <w:t>Firmada çalışma niyetine sahip</w:t>
      </w:r>
      <w:r w:rsidR="00473AA1" w:rsidRPr="00F00182">
        <w:rPr>
          <w:spacing w:val="-2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olmak.</w:t>
      </w:r>
    </w:p>
    <w:p w14:paraId="09C15818" w14:textId="77777777" w:rsidR="00D87471" w:rsidRPr="00F00182" w:rsidRDefault="00F00182" w:rsidP="00F00182">
      <w:pPr>
        <w:pStyle w:val="GvdeMetni"/>
        <w:ind w:right="4" w:firstLine="0"/>
        <w:jc w:val="both"/>
        <w:rPr>
          <w:sz w:val="22"/>
          <w:szCs w:val="22"/>
        </w:rPr>
      </w:pPr>
      <w:r w:rsidRPr="00F00182">
        <w:rPr>
          <w:sz w:val="22"/>
          <w:szCs w:val="22"/>
        </w:rPr>
        <w:tab/>
        <w:t xml:space="preserve">d) </w:t>
      </w:r>
      <w:r w:rsidR="00473AA1" w:rsidRPr="00F00182">
        <w:rPr>
          <w:sz w:val="22"/>
          <w:szCs w:val="22"/>
        </w:rPr>
        <w:t>Dönem başında tabi olacağı ve Üniversitenin yetkili kurullarınca kabul edilmiş haftalık ve dönemlik çalışma program</w:t>
      </w:r>
      <w:r w:rsidR="00F11F8E">
        <w:rPr>
          <w:sz w:val="22"/>
          <w:szCs w:val="22"/>
        </w:rPr>
        <w:t xml:space="preserve">ını ve çalışma saatlerini </w:t>
      </w:r>
      <w:r w:rsidR="00473AA1" w:rsidRPr="00F00182">
        <w:rPr>
          <w:sz w:val="22"/>
          <w:szCs w:val="22"/>
        </w:rPr>
        <w:t>Firmaya</w:t>
      </w:r>
      <w:r w:rsidR="00473AA1" w:rsidRPr="00F00182">
        <w:rPr>
          <w:spacing w:val="3"/>
          <w:sz w:val="22"/>
          <w:szCs w:val="22"/>
        </w:rPr>
        <w:t xml:space="preserve"> </w:t>
      </w:r>
      <w:r w:rsidR="00473AA1" w:rsidRPr="00F00182">
        <w:rPr>
          <w:sz w:val="22"/>
          <w:szCs w:val="22"/>
        </w:rPr>
        <w:t>bildirmek.</w:t>
      </w:r>
    </w:p>
    <w:p w14:paraId="595D4864" w14:textId="77777777" w:rsidR="00F00182" w:rsidRPr="00F00182" w:rsidRDefault="00F00182" w:rsidP="00972777">
      <w:pPr>
        <w:pStyle w:val="Balk1"/>
        <w:spacing w:line="240" w:lineRule="auto"/>
        <w:ind w:right="4"/>
        <w:rPr>
          <w:sz w:val="22"/>
          <w:szCs w:val="22"/>
        </w:rPr>
      </w:pPr>
    </w:p>
    <w:p w14:paraId="6AAEFC97" w14:textId="77777777" w:rsidR="00D87471" w:rsidRPr="00F00182" w:rsidRDefault="00473AA1" w:rsidP="00972777">
      <w:pPr>
        <w:pStyle w:val="Balk1"/>
        <w:spacing w:line="240" w:lineRule="auto"/>
        <w:ind w:right="4"/>
        <w:rPr>
          <w:sz w:val="22"/>
          <w:szCs w:val="22"/>
        </w:rPr>
      </w:pPr>
      <w:r w:rsidRPr="00F00182">
        <w:rPr>
          <w:sz w:val="22"/>
          <w:szCs w:val="22"/>
        </w:rPr>
        <w:t>Protokolün Sona Ermesi</w:t>
      </w:r>
    </w:p>
    <w:p w14:paraId="561D2C02" w14:textId="77777777" w:rsidR="00D87471" w:rsidRPr="00F00182" w:rsidRDefault="00473AA1" w:rsidP="00972777">
      <w:pPr>
        <w:pStyle w:val="GvdeMetni"/>
        <w:ind w:right="4"/>
        <w:jc w:val="both"/>
        <w:rPr>
          <w:sz w:val="22"/>
          <w:szCs w:val="22"/>
        </w:rPr>
      </w:pPr>
      <w:r w:rsidRPr="00F00182">
        <w:rPr>
          <w:b/>
          <w:sz w:val="22"/>
          <w:szCs w:val="22"/>
        </w:rPr>
        <w:t xml:space="preserve">MADDE 6 </w:t>
      </w:r>
      <w:r w:rsidRPr="00F00182">
        <w:rPr>
          <w:sz w:val="22"/>
          <w:szCs w:val="22"/>
        </w:rPr>
        <w:t>– (1) Her ne sebeple olursa olsun Enstitü tarafından öğrencinin ilişiğinin kesilmesi durumunda Protokol kendiliğinden sona erer.</w:t>
      </w:r>
    </w:p>
    <w:p w14:paraId="382E2BEF" w14:textId="77777777" w:rsidR="00F00182" w:rsidRPr="00F00182" w:rsidRDefault="00F00182" w:rsidP="00972777">
      <w:pPr>
        <w:pStyle w:val="GvdeMetni"/>
        <w:ind w:right="4"/>
        <w:jc w:val="both"/>
        <w:rPr>
          <w:sz w:val="22"/>
          <w:szCs w:val="22"/>
        </w:rPr>
      </w:pPr>
    </w:p>
    <w:p w14:paraId="5E58362E" w14:textId="77777777" w:rsidR="00D87471" w:rsidRPr="00F00182" w:rsidRDefault="00473AA1" w:rsidP="00972777">
      <w:pPr>
        <w:pStyle w:val="Balk1"/>
        <w:spacing w:line="240" w:lineRule="auto"/>
        <w:ind w:right="4"/>
        <w:rPr>
          <w:sz w:val="22"/>
          <w:szCs w:val="22"/>
        </w:rPr>
      </w:pPr>
      <w:r w:rsidRPr="00F00182">
        <w:rPr>
          <w:sz w:val="22"/>
          <w:szCs w:val="22"/>
        </w:rPr>
        <w:t>Protokolde Değişiklik ve İlaveler</w:t>
      </w:r>
    </w:p>
    <w:p w14:paraId="7923720D" w14:textId="77777777" w:rsidR="00D87471" w:rsidRPr="00F00182" w:rsidRDefault="00473AA1" w:rsidP="00972777">
      <w:pPr>
        <w:pStyle w:val="GvdeMetni"/>
        <w:ind w:right="4"/>
        <w:jc w:val="both"/>
        <w:rPr>
          <w:sz w:val="22"/>
          <w:szCs w:val="22"/>
        </w:rPr>
      </w:pPr>
      <w:r w:rsidRPr="00F00182">
        <w:rPr>
          <w:b/>
          <w:sz w:val="22"/>
          <w:szCs w:val="22"/>
        </w:rPr>
        <w:t xml:space="preserve">MADDE 7 </w:t>
      </w:r>
      <w:r w:rsidRPr="00F00182">
        <w:rPr>
          <w:sz w:val="22"/>
          <w:szCs w:val="22"/>
        </w:rPr>
        <w:t>– (1) Protokolün yürürlükte olduğu süre içerisinde taraflarca lüzum görülmesi halinde esaslar aynı kalmak üzere değişiklikler ve ilaveler yapılabilir. Bu değişiklikler ve/veya ilaveler tarafların imzaladığı tarih itibari ile geçerli olur.</w:t>
      </w:r>
    </w:p>
    <w:p w14:paraId="5FDB59C7" w14:textId="77777777" w:rsidR="00F00182" w:rsidRPr="00F00182" w:rsidRDefault="00F00182" w:rsidP="00972777">
      <w:pPr>
        <w:pStyle w:val="GvdeMetni"/>
        <w:ind w:right="4"/>
        <w:jc w:val="both"/>
        <w:rPr>
          <w:sz w:val="22"/>
          <w:szCs w:val="22"/>
        </w:rPr>
      </w:pPr>
    </w:p>
    <w:p w14:paraId="7D100746" w14:textId="77777777" w:rsidR="00D87471" w:rsidRPr="00F00182" w:rsidRDefault="00473AA1" w:rsidP="00972777">
      <w:pPr>
        <w:pStyle w:val="Balk1"/>
        <w:spacing w:line="240" w:lineRule="auto"/>
        <w:ind w:right="4"/>
        <w:rPr>
          <w:sz w:val="22"/>
          <w:szCs w:val="22"/>
        </w:rPr>
      </w:pPr>
      <w:r w:rsidRPr="00F00182">
        <w:rPr>
          <w:sz w:val="22"/>
          <w:szCs w:val="22"/>
        </w:rPr>
        <w:t>Uyulacak Mevzuat</w:t>
      </w:r>
    </w:p>
    <w:p w14:paraId="6AF3FC6B" w14:textId="77777777" w:rsidR="00D87471" w:rsidRPr="00F00182" w:rsidRDefault="00473AA1" w:rsidP="00972777">
      <w:pPr>
        <w:pStyle w:val="GvdeMetni"/>
        <w:ind w:right="4"/>
        <w:jc w:val="both"/>
        <w:rPr>
          <w:sz w:val="22"/>
          <w:szCs w:val="22"/>
        </w:rPr>
      </w:pPr>
      <w:r w:rsidRPr="00F00182">
        <w:rPr>
          <w:b/>
          <w:sz w:val="22"/>
          <w:szCs w:val="22"/>
        </w:rPr>
        <w:t xml:space="preserve">MADDE 8 </w:t>
      </w:r>
      <w:r w:rsidRPr="00F00182">
        <w:rPr>
          <w:sz w:val="22"/>
          <w:szCs w:val="22"/>
        </w:rPr>
        <w:t xml:space="preserve">– (1) Enstitü, </w:t>
      </w:r>
      <w:r w:rsidR="00B543F7">
        <w:rPr>
          <w:sz w:val="22"/>
          <w:szCs w:val="22"/>
        </w:rPr>
        <w:t>Erciyes</w:t>
      </w:r>
      <w:r w:rsidR="00F00182" w:rsidRPr="00F00182">
        <w:rPr>
          <w:sz w:val="22"/>
          <w:szCs w:val="22"/>
        </w:rPr>
        <w:t xml:space="preserve"> </w:t>
      </w:r>
      <w:r w:rsidRPr="00F00182">
        <w:rPr>
          <w:sz w:val="22"/>
          <w:szCs w:val="22"/>
        </w:rPr>
        <w:t>Üniversitesi Lisansüstü Eğitim ve Öğretim Yönetmeliği ve lisansüstü eğitim programı ile ilgili olarak çıkarılan yönetmeliklerde belirlenen yükümlülüklerin yerine getirilmesini sağlayacaktır.</w:t>
      </w:r>
    </w:p>
    <w:p w14:paraId="2D27759B" w14:textId="77777777" w:rsidR="00F00182" w:rsidRPr="00F00182" w:rsidRDefault="00F00182" w:rsidP="00972777">
      <w:pPr>
        <w:pStyle w:val="GvdeMetni"/>
        <w:ind w:right="4"/>
        <w:jc w:val="both"/>
        <w:rPr>
          <w:sz w:val="22"/>
          <w:szCs w:val="22"/>
        </w:rPr>
      </w:pPr>
    </w:p>
    <w:p w14:paraId="5DD781F7" w14:textId="77777777" w:rsidR="00D87471" w:rsidRPr="00F00182" w:rsidRDefault="00473AA1" w:rsidP="00972777">
      <w:pPr>
        <w:pStyle w:val="Balk1"/>
        <w:spacing w:line="240" w:lineRule="auto"/>
        <w:ind w:right="4"/>
        <w:rPr>
          <w:sz w:val="22"/>
          <w:szCs w:val="22"/>
        </w:rPr>
      </w:pPr>
      <w:r w:rsidRPr="00F00182">
        <w:rPr>
          <w:sz w:val="22"/>
          <w:szCs w:val="22"/>
        </w:rPr>
        <w:t>Yürütme ve Yürürlük</w:t>
      </w:r>
    </w:p>
    <w:p w14:paraId="2FA1C596" w14:textId="77777777" w:rsidR="00D87471" w:rsidRPr="00F00182" w:rsidRDefault="00473AA1" w:rsidP="00972777">
      <w:pPr>
        <w:pStyle w:val="GvdeMetni"/>
        <w:ind w:right="4"/>
        <w:jc w:val="both"/>
        <w:rPr>
          <w:sz w:val="22"/>
          <w:szCs w:val="22"/>
        </w:rPr>
      </w:pPr>
      <w:r w:rsidRPr="00F00182">
        <w:rPr>
          <w:b/>
          <w:sz w:val="22"/>
          <w:szCs w:val="22"/>
        </w:rPr>
        <w:t xml:space="preserve">MADDE 9 </w:t>
      </w:r>
      <w:r w:rsidRPr="00F00182">
        <w:rPr>
          <w:sz w:val="22"/>
          <w:szCs w:val="22"/>
        </w:rPr>
        <w:t>– (1) Bu Protokol hükümlerini taraflar müş</w:t>
      </w:r>
      <w:r w:rsidR="00F00182" w:rsidRPr="00F00182">
        <w:rPr>
          <w:sz w:val="22"/>
          <w:szCs w:val="22"/>
        </w:rPr>
        <w:t xml:space="preserve">tereken yürütür. </w:t>
      </w:r>
      <w:proofErr w:type="gramStart"/>
      <w:r w:rsidR="00F00182" w:rsidRPr="00F00182">
        <w:rPr>
          <w:sz w:val="22"/>
          <w:szCs w:val="22"/>
        </w:rPr>
        <w:t xml:space="preserve">Protokol  </w:t>
      </w:r>
      <w:r w:rsidR="00F00182">
        <w:rPr>
          <w:sz w:val="22"/>
          <w:szCs w:val="22"/>
        </w:rPr>
        <w:t>2</w:t>
      </w:r>
      <w:proofErr w:type="gramEnd"/>
      <w:r w:rsidR="00F00182">
        <w:rPr>
          <w:sz w:val="22"/>
          <w:szCs w:val="22"/>
        </w:rPr>
        <w:t xml:space="preserve"> </w:t>
      </w:r>
      <w:r w:rsidR="00F00182" w:rsidRPr="00F00182">
        <w:rPr>
          <w:sz w:val="22"/>
          <w:szCs w:val="22"/>
        </w:rPr>
        <w:t>(</w:t>
      </w:r>
      <w:r w:rsidR="00F00182">
        <w:rPr>
          <w:sz w:val="22"/>
          <w:szCs w:val="22"/>
        </w:rPr>
        <w:t>iki</w:t>
      </w:r>
      <w:r w:rsidRPr="00F00182">
        <w:rPr>
          <w:sz w:val="22"/>
          <w:szCs w:val="22"/>
        </w:rPr>
        <w:t xml:space="preserve">) sayfa, 9 (dokuz) maddeden ibaret olup taraflarca 4 (dört) nüsha olarak ….. / ….. / </w:t>
      </w:r>
      <w:proofErr w:type="gramStart"/>
      <w:r w:rsidRPr="00F00182">
        <w:rPr>
          <w:sz w:val="22"/>
          <w:szCs w:val="22"/>
        </w:rPr>
        <w:t>20..</w:t>
      </w:r>
      <w:proofErr w:type="gramEnd"/>
      <w:r w:rsidRPr="00F00182">
        <w:rPr>
          <w:sz w:val="22"/>
          <w:szCs w:val="22"/>
        </w:rPr>
        <w:t xml:space="preserve"> tarihinde tanzim ve imza edilmiştir.</w:t>
      </w:r>
    </w:p>
    <w:p w14:paraId="6C25D1B3" w14:textId="71D0BA32" w:rsidR="00D87471" w:rsidRDefault="00D87471" w:rsidP="00972777">
      <w:pPr>
        <w:pStyle w:val="GvdeMetni"/>
        <w:ind w:left="0" w:right="4" w:firstLine="0"/>
        <w:jc w:val="both"/>
        <w:rPr>
          <w:sz w:val="22"/>
          <w:szCs w:val="22"/>
        </w:rPr>
      </w:pPr>
    </w:p>
    <w:p w14:paraId="6F84032D" w14:textId="367ACEA8" w:rsidR="007C60AB" w:rsidRDefault="007C60AB" w:rsidP="00972777">
      <w:pPr>
        <w:pStyle w:val="GvdeMetni"/>
        <w:ind w:left="0" w:right="4" w:firstLine="0"/>
        <w:jc w:val="both"/>
        <w:rPr>
          <w:sz w:val="22"/>
          <w:szCs w:val="22"/>
        </w:rPr>
      </w:pPr>
    </w:p>
    <w:p w14:paraId="2056DFDF" w14:textId="77777777" w:rsidR="007C60AB" w:rsidRPr="00F00182" w:rsidRDefault="007C60AB" w:rsidP="00972777">
      <w:pPr>
        <w:pStyle w:val="GvdeMetni"/>
        <w:ind w:left="0" w:right="4" w:firstLine="0"/>
        <w:jc w:val="both"/>
        <w:rPr>
          <w:sz w:val="22"/>
          <w:szCs w:val="22"/>
        </w:rPr>
      </w:pPr>
    </w:p>
    <w:p w14:paraId="01EAA170" w14:textId="77777777" w:rsidR="00D87471" w:rsidRPr="00F00182" w:rsidRDefault="00D87471" w:rsidP="00972777">
      <w:pPr>
        <w:pStyle w:val="GvdeMetni"/>
        <w:ind w:left="0" w:right="4" w:firstLine="0"/>
        <w:jc w:val="both"/>
        <w:rPr>
          <w:sz w:val="22"/>
          <w:szCs w:val="22"/>
        </w:rPr>
      </w:pPr>
    </w:p>
    <w:p w14:paraId="48C461F9" w14:textId="77777777" w:rsidR="007C60AB" w:rsidRDefault="007C60AB" w:rsidP="007C60AB">
      <w:pPr>
        <w:ind w:left="1418" w:right="4" w:firstLine="709"/>
        <w:jc w:val="both"/>
      </w:pPr>
    </w:p>
    <w:p w14:paraId="65997FDF" w14:textId="77777777" w:rsidR="007C60AB" w:rsidRDefault="007C60AB" w:rsidP="007C60AB">
      <w:pPr>
        <w:ind w:left="1418" w:right="4" w:firstLine="709"/>
        <w:jc w:val="both"/>
      </w:pPr>
      <w:r>
        <w:t xml:space="preserve">Danışman </w:t>
      </w:r>
      <w:r>
        <w:tab/>
      </w:r>
      <w:r>
        <w:tab/>
      </w:r>
      <w:r>
        <w:tab/>
      </w:r>
      <w:r>
        <w:tab/>
        <w:t xml:space="preserve">Erciyes Üniversitesi </w:t>
      </w:r>
    </w:p>
    <w:p w14:paraId="756A9B4C" w14:textId="4CCB7A35" w:rsidR="00473AA1" w:rsidRDefault="007C60AB" w:rsidP="007C60AB">
      <w:pPr>
        <w:ind w:left="4254" w:right="4" w:firstLine="709"/>
        <w:jc w:val="both"/>
      </w:pPr>
      <w:r>
        <w:t>Sosyal Bilimler Enstitüsü Müdürü</w:t>
      </w:r>
    </w:p>
    <w:p w14:paraId="351C282F" w14:textId="143E6041" w:rsidR="007C60AB" w:rsidRDefault="007C60AB" w:rsidP="007C60AB">
      <w:pPr>
        <w:ind w:left="4254" w:right="4" w:firstLine="709"/>
        <w:jc w:val="both"/>
      </w:pPr>
    </w:p>
    <w:p w14:paraId="37FF5489" w14:textId="3FD72383" w:rsidR="007C60AB" w:rsidRDefault="007C60AB" w:rsidP="007C60AB">
      <w:pPr>
        <w:ind w:left="4254" w:right="4" w:firstLine="709"/>
        <w:jc w:val="both"/>
      </w:pPr>
    </w:p>
    <w:p w14:paraId="3B7A2697" w14:textId="58274C11" w:rsidR="007C60AB" w:rsidRDefault="007C60AB" w:rsidP="007C60AB">
      <w:pPr>
        <w:ind w:left="4254" w:right="4" w:firstLine="709"/>
        <w:jc w:val="both"/>
      </w:pPr>
    </w:p>
    <w:p w14:paraId="769E0083" w14:textId="2686A7B7" w:rsidR="007C60AB" w:rsidRDefault="007C60AB" w:rsidP="007C60AB">
      <w:pPr>
        <w:ind w:left="4254" w:right="4" w:firstLine="709"/>
        <w:jc w:val="both"/>
      </w:pPr>
    </w:p>
    <w:p w14:paraId="16DCD05B" w14:textId="3031E15E" w:rsidR="007C60AB" w:rsidRDefault="007C60AB" w:rsidP="007C60AB">
      <w:pPr>
        <w:ind w:left="4254" w:right="4" w:firstLine="709"/>
        <w:jc w:val="both"/>
      </w:pPr>
    </w:p>
    <w:p w14:paraId="049F905E" w14:textId="77777777" w:rsidR="007C60AB" w:rsidRDefault="007C60AB" w:rsidP="007C60AB">
      <w:pPr>
        <w:ind w:left="4254" w:right="4" w:firstLine="709"/>
        <w:jc w:val="both"/>
      </w:pPr>
    </w:p>
    <w:p w14:paraId="0FF939E8" w14:textId="3984A6C2" w:rsidR="007C60AB" w:rsidRDefault="007C60AB" w:rsidP="007C60AB">
      <w:pPr>
        <w:ind w:left="1418" w:right="4" w:firstLine="709"/>
        <w:jc w:val="both"/>
        <w:rPr>
          <w:sz w:val="24"/>
          <w:szCs w:val="24"/>
        </w:rPr>
      </w:pPr>
      <w:r>
        <w:t xml:space="preserve">Öğrenci </w:t>
      </w:r>
      <w:r>
        <w:tab/>
      </w:r>
      <w:r>
        <w:tab/>
      </w:r>
      <w:r>
        <w:tab/>
        <w:t xml:space="preserve">         Firma Yetkilisi Kaşe/imza</w:t>
      </w:r>
    </w:p>
    <w:sectPr w:rsidR="007C60AB" w:rsidSect="00972777">
      <w:footerReference w:type="default" r:id="rId7"/>
      <w:pgSz w:w="11910" w:h="16840"/>
      <w:pgMar w:top="1417" w:right="1417" w:bottom="1417" w:left="1417" w:header="0" w:footer="73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4BA4D" w14:textId="77777777" w:rsidR="00B91D82" w:rsidRDefault="00B91D82">
      <w:r>
        <w:separator/>
      </w:r>
    </w:p>
  </w:endnote>
  <w:endnote w:type="continuationSeparator" w:id="0">
    <w:p w14:paraId="588FDD41" w14:textId="77777777" w:rsidR="00B91D82" w:rsidRDefault="00B91D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2D41" w14:textId="482E297C" w:rsidR="00D87471" w:rsidRDefault="002B4032">
    <w:pPr>
      <w:pStyle w:val="GvdeMetni"/>
      <w:spacing w:line="14" w:lineRule="auto"/>
      <w:ind w:left="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0479EFC" wp14:editId="67872F4A">
              <wp:simplePos x="0" y="0"/>
              <wp:positionH relativeFrom="page">
                <wp:posOffset>3558540</wp:posOffset>
              </wp:positionH>
              <wp:positionV relativeFrom="page">
                <wp:posOffset>10086975</wp:posOffset>
              </wp:positionV>
              <wp:extent cx="624205" cy="16573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420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AAE5F0" w14:textId="77777777" w:rsidR="00D87471" w:rsidRDefault="00473AA1">
                          <w:pPr>
                            <w:spacing w:line="245" w:lineRule="exact"/>
                            <w:ind w:left="20"/>
                            <w:rPr>
                              <w:rFonts w:ascii="Calibri"/>
                              <w:b/>
                            </w:rPr>
                          </w:pPr>
                          <w:r>
                            <w:rPr>
                              <w:rFonts w:ascii="Calibri"/>
                            </w:rPr>
                            <w:t xml:space="preserve">Sayfa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9070B">
                            <w:rPr>
                              <w:rFonts w:ascii="Calibri"/>
                              <w:b/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Calibri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 xml:space="preserve">/ </w:t>
                          </w:r>
                          <w:r>
                            <w:rPr>
                              <w:rFonts w:ascii="Calibri"/>
                              <w:b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479EF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80.2pt;margin-top:794.25pt;width:49.15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" filled="f" stroked="f">
              <v:textbox inset="0,0,0,0">
                <w:txbxContent>
                  <w:p w14:paraId="46AAE5F0" w14:textId="77777777" w:rsidR="00D87471" w:rsidRDefault="00473AA1">
                    <w:pPr>
                      <w:spacing w:line="245" w:lineRule="exact"/>
                      <w:ind w:left="20"/>
                      <w:rPr>
                        <w:rFonts w:ascii="Calibri"/>
                        <w:b/>
                      </w:rPr>
                    </w:pPr>
                    <w:r>
                      <w:rPr>
                        <w:rFonts w:ascii="Calibri"/>
                      </w:rPr>
                      <w:t xml:space="preserve">Sayfa </w:t>
                    </w:r>
                    <w:r>
                      <w:fldChar w:fldCharType="begin"/>
                    </w:r>
                    <w:r>
                      <w:rPr>
                        <w:rFonts w:ascii="Calibri"/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49070B">
                      <w:rPr>
                        <w:rFonts w:ascii="Calibri"/>
                        <w:b/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rFonts w:ascii="Calibri"/>
                        <w:b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 xml:space="preserve">/ </w:t>
                    </w:r>
                    <w:r>
                      <w:rPr>
                        <w:rFonts w:ascii="Calibri"/>
                        <w:b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C9E7B" w14:textId="77777777" w:rsidR="00B91D82" w:rsidRDefault="00B91D82">
      <w:r>
        <w:separator/>
      </w:r>
    </w:p>
  </w:footnote>
  <w:footnote w:type="continuationSeparator" w:id="0">
    <w:p w14:paraId="27625879" w14:textId="77777777" w:rsidR="00B91D82" w:rsidRDefault="00B91D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0964"/>
    <w:multiLevelType w:val="hybridMultilevel"/>
    <w:tmpl w:val="E9EA69DE"/>
    <w:lvl w:ilvl="0" w:tplc="E856F1D6">
      <w:start w:val="1"/>
      <w:numFmt w:val="lowerLetter"/>
      <w:lvlText w:val="%1)"/>
      <w:lvlJc w:val="left"/>
      <w:pPr>
        <w:ind w:left="318" w:hanging="252"/>
        <w:jc w:val="left"/>
      </w:pPr>
      <w:rPr>
        <w:rFonts w:ascii="Times New Roman" w:eastAsia="Times New Roman" w:hAnsi="Times New Roman" w:cs="Times New Roman" w:hint="default"/>
        <w:w w:val="99"/>
        <w:sz w:val="20"/>
        <w:szCs w:val="20"/>
        <w:lang w:val="tr-TR" w:eastAsia="tr-TR" w:bidi="tr-TR"/>
      </w:rPr>
    </w:lvl>
    <w:lvl w:ilvl="1" w:tplc="65D4CE18">
      <w:numFmt w:val="bullet"/>
      <w:lvlText w:val="•"/>
      <w:lvlJc w:val="left"/>
      <w:pPr>
        <w:ind w:left="1266" w:hanging="252"/>
      </w:pPr>
      <w:rPr>
        <w:rFonts w:hint="default"/>
        <w:lang w:val="tr-TR" w:eastAsia="tr-TR" w:bidi="tr-TR"/>
      </w:rPr>
    </w:lvl>
    <w:lvl w:ilvl="2" w:tplc="0AACE8D6">
      <w:numFmt w:val="bullet"/>
      <w:lvlText w:val="•"/>
      <w:lvlJc w:val="left"/>
      <w:pPr>
        <w:ind w:left="2213" w:hanging="252"/>
      </w:pPr>
      <w:rPr>
        <w:rFonts w:hint="default"/>
        <w:lang w:val="tr-TR" w:eastAsia="tr-TR" w:bidi="tr-TR"/>
      </w:rPr>
    </w:lvl>
    <w:lvl w:ilvl="3" w:tplc="175ECA20">
      <w:numFmt w:val="bullet"/>
      <w:lvlText w:val="•"/>
      <w:lvlJc w:val="left"/>
      <w:pPr>
        <w:ind w:left="3159" w:hanging="252"/>
      </w:pPr>
      <w:rPr>
        <w:rFonts w:hint="default"/>
        <w:lang w:val="tr-TR" w:eastAsia="tr-TR" w:bidi="tr-TR"/>
      </w:rPr>
    </w:lvl>
    <w:lvl w:ilvl="4" w:tplc="CC402FCE">
      <w:numFmt w:val="bullet"/>
      <w:lvlText w:val="•"/>
      <w:lvlJc w:val="left"/>
      <w:pPr>
        <w:ind w:left="4106" w:hanging="252"/>
      </w:pPr>
      <w:rPr>
        <w:rFonts w:hint="default"/>
        <w:lang w:val="tr-TR" w:eastAsia="tr-TR" w:bidi="tr-TR"/>
      </w:rPr>
    </w:lvl>
    <w:lvl w:ilvl="5" w:tplc="7960DB14">
      <w:numFmt w:val="bullet"/>
      <w:lvlText w:val="•"/>
      <w:lvlJc w:val="left"/>
      <w:pPr>
        <w:ind w:left="5053" w:hanging="252"/>
      </w:pPr>
      <w:rPr>
        <w:rFonts w:hint="default"/>
        <w:lang w:val="tr-TR" w:eastAsia="tr-TR" w:bidi="tr-TR"/>
      </w:rPr>
    </w:lvl>
    <w:lvl w:ilvl="6" w:tplc="0F6A9180">
      <w:numFmt w:val="bullet"/>
      <w:lvlText w:val="•"/>
      <w:lvlJc w:val="left"/>
      <w:pPr>
        <w:ind w:left="5999" w:hanging="252"/>
      </w:pPr>
      <w:rPr>
        <w:rFonts w:hint="default"/>
        <w:lang w:val="tr-TR" w:eastAsia="tr-TR" w:bidi="tr-TR"/>
      </w:rPr>
    </w:lvl>
    <w:lvl w:ilvl="7" w:tplc="6D4431B2">
      <w:numFmt w:val="bullet"/>
      <w:lvlText w:val="•"/>
      <w:lvlJc w:val="left"/>
      <w:pPr>
        <w:ind w:left="6946" w:hanging="252"/>
      </w:pPr>
      <w:rPr>
        <w:rFonts w:hint="default"/>
        <w:lang w:val="tr-TR" w:eastAsia="tr-TR" w:bidi="tr-TR"/>
      </w:rPr>
    </w:lvl>
    <w:lvl w:ilvl="8" w:tplc="D7128B9E">
      <w:numFmt w:val="bullet"/>
      <w:lvlText w:val="•"/>
      <w:lvlJc w:val="left"/>
      <w:pPr>
        <w:ind w:left="7893" w:hanging="252"/>
      </w:pPr>
      <w:rPr>
        <w:rFonts w:hint="default"/>
        <w:lang w:val="tr-TR" w:eastAsia="tr-TR" w:bidi="tr-TR"/>
      </w:rPr>
    </w:lvl>
  </w:abstractNum>
  <w:abstractNum w:abstractNumId="1" w15:restartNumberingAfterBreak="0">
    <w:nsid w:val="26B4002C"/>
    <w:multiLevelType w:val="hybridMultilevel"/>
    <w:tmpl w:val="AB7C4A1E"/>
    <w:lvl w:ilvl="0" w:tplc="B2A87A18">
      <w:start w:val="1"/>
      <w:numFmt w:val="lowerLetter"/>
      <w:lvlText w:val="%1)"/>
      <w:lvlJc w:val="left"/>
      <w:pPr>
        <w:ind w:left="318" w:hanging="224"/>
        <w:jc w:val="left"/>
      </w:pPr>
      <w:rPr>
        <w:rFonts w:ascii="Times New Roman" w:eastAsia="Times New Roman" w:hAnsi="Times New Roman" w:cs="Times New Roman" w:hint="default"/>
        <w:w w:val="99"/>
        <w:sz w:val="20"/>
        <w:szCs w:val="20"/>
        <w:lang w:val="tr-TR" w:eastAsia="tr-TR" w:bidi="tr-TR"/>
      </w:rPr>
    </w:lvl>
    <w:lvl w:ilvl="1" w:tplc="81BA50BC">
      <w:numFmt w:val="bullet"/>
      <w:lvlText w:val="•"/>
      <w:lvlJc w:val="left"/>
      <w:pPr>
        <w:ind w:left="1266" w:hanging="224"/>
      </w:pPr>
      <w:rPr>
        <w:rFonts w:hint="default"/>
        <w:lang w:val="tr-TR" w:eastAsia="tr-TR" w:bidi="tr-TR"/>
      </w:rPr>
    </w:lvl>
    <w:lvl w:ilvl="2" w:tplc="C8C4BEAA">
      <w:numFmt w:val="bullet"/>
      <w:lvlText w:val="•"/>
      <w:lvlJc w:val="left"/>
      <w:pPr>
        <w:ind w:left="2213" w:hanging="224"/>
      </w:pPr>
      <w:rPr>
        <w:rFonts w:hint="default"/>
        <w:lang w:val="tr-TR" w:eastAsia="tr-TR" w:bidi="tr-TR"/>
      </w:rPr>
    </w:lvl>
    <w:lvl w:ilvl="3" w:tplc="25104CA6">
      <w:numFmt w:val="bullet"/>
      <w:lvlText w:val="•"/>
      <w:lvlJc w:val="left"/>
      <w:pPr>
        <w:ind w:left="3159" w:hanging="224"/>
      </w:pPr>
      <w:rPr>
        <w:rFonts w:hint="default"/>
        <w:lang w:val="tr-TR" w:eastAsia="tr-TR" w:bidi="tr-TR"/>
      </w:rPr>
    </w:lvl>
    <w:lvl w:ilvl="4" w:tplc="EAECEFB6">
      <w:numFmt w:val="bullet"/>
      <w:lvlText w:val="•"/>
      <w:lvlJc w:val="left"/>
      <w:pPr>
        <w:ind w:left="4106" w:hanging="224"/>
      </w:pPr>
      <w:rPr>
        <w:rFonts w:hint="default"/>
        <w:lang w:val="tr-TR" w:eastAsia="tr-TR" w:bidi="tr-TR"/>
      </w:rPr>
    </w:lvl>
    <w:lvl w:ilvl="5" w:tplc="DE5AE25A">
      <w:numFmt w:val="bullet"/>
      <w:lvlText w:val="•"/>
      <w:lvlJc w:val="left"/>
      <w:pPr>
        <w:ind w:left="5053" w:hanging="224"/>
      </w:pPr>
      <w:rPr>
        <w:rFonts w:hint="default"/>
        <w:lang w:val="tr-TR" w:eastAsia="tr-TR" w:bidi="tr-TR"/>
      </w:rPr>
    </w:lvl>
    <w:lvl w:ilvl="6" w:tplc="312E34F2">
      <w:numFmt w:val="bullet"/>
      <w:lvlText w:val="•"/>
      <w:lvlJc w:val="left"/>
      <w:pPr>
        <w:ind w:left="5999" w:hanging="224"/>
      </w:pPr>
      <w:rPr>
        <w:rFonts w:hint="default"/>
        <w:lang w:val="tr-TR" w:eastAsia="tr-TR" w:bidi="tr-TR"/>
      </w:rPr>
    </w:lvl>
    <w:lvl w:ilvl="7" w:tplc="761EBEA4">
      <w:numFmt w:val="bullet"/>
      <w:lvlText w:val="•"/>
      <w:lvlJc w:val="left"/>
      <w:pPr>
        <w:ind w:left="6946" w:hanging="224"/>
      </w:pPr>
      <w:rPr>
        <w:rFonts w:hint="default"/>
        <w:lang w:val="tr-TR" w:eastAsia="tr-TR" w:bidi="tr-TR"/>
      </w:rPr>
    </w:lvl>
    <w:lvl w:ilvl="8" w:tplc="0DDC24B8">
      <w:numFmt w:val="bullet"/>
      <w:lvlText w:val="•"/>
      <w:lvlJc w:val="left"/>
      <w:pPr>
        <w:ind w:left="7893" w:hanging="224"/>
      </w:pPr>
      <w:rPr>
        <w:rFonts w:hint="default"/>
        <w:lang w:val="tr-TR" w:eastAsia="tr-TR" w:bidi="tr-TR"/>
      </w:rPr>
    </w:lvl>
  </w:abstractNum>
  <w:abstractNum w:abstractNumId="2" w15:restartNumberingAfterBreak="0">
    <w:nsid w:val="28B31FB7"/>
    <w:multiLevelType w:val="hybridMultilevel"/>
    <w:tmpl w:val="E3605A2A"/>
    <w:lvl w:ilvl="0" w:tplc="6870F628">
      <w:start w:val="2"/>
      <w:numFmt w:val="decimal"/>
      <w:lvlText w:val="(%1)"/>
      <w:lvlJc w:val="left"/>
      <w:pPr>
        <w:ind w:left="1312" w:hanging="286"/>
        <w:jc w:val="left"/>
      </w:pPr>
      <w:rPr>
        <w:rFonts w:ascii="Times New Roman" w:eastAsia="Times New Roman" w:hAnsi="Times New Roman" w:cs="Times New Roman" w:hint="default"/>
        <w:w w:val="99"/>
        <w:sz w:val="20"/>
        <w:szCs w:val="20"/>
        <w:lang w:val="tr-TR" w:eastAsia="tr-TR" w:bidi="tr-TR"/>
      </w:rPr>
    </w:lvl>
    <w:lvl w:ilvl="1" w:tplc="233E8644">
      <w:numFmt w:val="bullet"/>
      <w:lvlText w:val="•"/>
      <w:lvlJc w:val="left"/>
      <w:pPr>
        <w:ind w:left="2166" w:hanging="286"/>
      </w:pPr>
      <w:rPr>
        <w:rFonts w:hint="default"/>
        <w:lang w:val="tr-TR" w:eastAsia="tr-TR" w:bidi="tr-TR"/>
      </w:rPr>
    </w:lvl>
    <w:lvl w:ilvl="2" w:tplc="6E9E1102">
      <w:numFmt w:val="bullet"/>
      <w:lvlText w:val="•"/>
      <w:lvlJc w:val="left"/>
      <w:pPr>
        <w:ind w:left="3013" w:hanging="286"/>
      </w:pPr>
      <w:rPr>
        <w:rFonts w:hint="default"/>
        <w:lang w:val="tr-TR" w:eastAsia="tr-TR" w:bidi="tr-TR"/>
      </w:rPr>
    </w:lvl>
    <w:lvl w:ilvl="3" w:tplc="F878BF38">
      <w:numFmt w:val="bullet"/>
      <w:lvlText w:val="•"/>
      <w:lvlJc w:val="left"/>
      <w:pPr>
        <w:ind w:left="3859" w:hanging="286"/>
      </w:pPr>
      <w:rPr>
        <w:rFonts w:hint="default"/>
        <w:lang w:val="tr-TR" w:eastAsia="tr-TR" w:bidi="tr-TR"/>
      </w:rPr>
    </w:lvl>
    <w:lvl w:ilvl="4" w:tplc="4D320724">
      <w:numFmt w:val="bullet"/>
      <w:lvlText w:val="•"/>
      <w:lvlJc w:val="left"/>
      <w:pPr>
        <w:ind w:left="4706" w:hanging="286"/>
      </w:pPr>
      <w:rPr>
        <w:rFonts w:hint="default"/>
        <w:lang w:val="tr-TR" w:eastAsia="tr-TR" w:bidi="tr-TR"/>
      </w:rPr>
    </w:lvl>
    <w:lvl w:ilvl="5" w:tplc="5692B8CC">
      <w:numFmt w:val="bullet"/>
      <w:lvlText w:val="•"/>
      <w:lvlJc w:val="left"/>
      <w:pPr>
        <w:ind w:left="5553" w:hanging="286"/>
      </w:pPr>
      <w:rPr>
        <w:rFonts w:hint="default"/>
        <w:lang w:val="tr-TR" w:eastAsia="tr-TR" w:bidi="tr-TR"/>
      </w:rPr>
    </w:lvl>
    <w:lvl w:ilvl="6" w:tplc="04663B1A">
      <w:numFmt w:val="bullet"/>
      <w:lvlText w:val="•"/>
      <w:lvlJc w:val="left"/>
      <w:pPr>
        <w:ind w:left="6399" w:hanging="286"/>
      </w:pPr>
      <w:rPr>
        <w:rFonts w:hint="default"/>
        <w:lang w:val="tr-TR" w:eastAsia="tr-TR" w:bidi="tr-TR"/>
      </w:rPr>
    </w:lvl>
    <w:lvl w:ilvl="7" w:tplc="A3E4093A">
      <w:numFmt w:val="bullet"/>
      <w:lvlText w:val="•"/>
      <w:lvlJc w:val="left"/>
      <w:pPr>
        <w:ind w:left="7246" w:hanging="286"/>
      </w:pPr>
      <w:rPr>
        <w:rFonts w:hint="default"/>
        <w:lang w:val="tr-TR" w:eastAsia="tr-TR" w:bidi="tr-TR"/>
      </w:rPr>
    </w:lvl>
    <w:lvl w:ilvl="8" w:tplc="4148FD70">
      <w:numFmt w:val="bullet"/>
      <w:lvlText w:val="•"/>
      <w:lvlJc w:val="left"/>
      <w:pPr>
        <w:ind w:left="8093" w:hanging="286"/>
      </w:pPr>
      <w:rPr>
        <w:rFonts w:hint="default"/>
        <w:lang w:val="tr-TR" w:eastAsia="tr-TR" w:bidi="tr-TR"/>
      </w:rPr>
    </w:lvl>
  </w:abstractNum>
  <w:abstractNum w:abstractNumId="3" w15:restartNumberingAfterBreak="0">
    <w:nsid w:val="3E1C71BC"/>
    <w:multiLevelType w:val="hybridMultilevel"/>
    <w:tmpl w:val="F00A4648"/>
    <w:lvl w:ilvl="0" w:tplc="83886AAE">
      <w:start w:val="1"/>
      <w:numFmt w:val="lowerLetter"/>
      <w:lvlText w:val="%1)"/>
      <w:lvlJc w:val="left"/>
      <w:pPr>
        <w:ind w:left="318" w:hanging="281"/>
        <w:jc w:val="left"/>
      </w:pPr>
      <w:rPr>
        <w:rFonts w:ascii="Times New Roman" w:eastAsia="Times New Roman" w:hAnsi="Times New Roman" w:cs="Times New Roman" w:hint="default"/>
        <w:w w:val="99"/>
        <w:sz w:val="20"/>
        <w:szCs w:val="20"/>
        <w:lang w:val="tr-TR" w:eastAsia="tr-TR" w:bidi="tr-TR"/>
      </w:rPr>
    </w:lvl>
    <w:lvl w:ilvl="1" w:tplc="34B8C02E">
      <w:start w:val="1"/>
      <w:numFmt w:val="lowerLetter"/>
      <w:lvlText w:val="%2)"/>
      <w:lvlJc w:val="left"/>
      <w:pPr>
        <w:ind w:left="318" w:hanging="267"/>
        <w:jc w:val="left"/>
      </w:pPr>
      <w:rPr>
        <w:rFonts w:ascii="Times New Roman" w:eastAsia="Times New Roman" w:hAnsi="Times New Roman" w:cs="Times New Roman" w:hint="default"/>
        <w:w w:val="99"/>
        <w:sz w:val="20"/>
        <w:szCs w:val="20"/>
        <w:lang w:val="tr-TR" w:eastAsia="tr-TR" w:bidi="tr-TR"/>
      </w:rPr>
    </w:lvl>
    <w:lvl w:ilvl="2" w:tplc="184A14AA">
      <w:numFmt w:val="bullet"/>
      <w:lvlText w:val="•"/>
      <w:lvlJc w:val="left"/>
      <w:pPr>
        <w:ind w:left="2213" w:hanging="267"/>
      </w:pPr>
      <w:rPr>
        <w:rFonts w:hint="default"/>
        <w:lang w:val="tr-TR" w:eastAsia="tr-TR" w:bidi="tr-TR"/>
      </w:rPr>
    </w:lvl>
    <w:lvl w:ilvl="3" w:tplc="39200BA8">
      <w:numFmt w:val="bullet"/>
      <w:lvlText w:val="•"/>
      <w:lvlJc w:val="left"/>
      <w:pPr>
        <w:ind w:left="3159" w:hanging="267"/>
      </w:pPr>
      <w:rPr>
        <w:rFonts w:hint="default"/>
        <w:lang w:val="tr-TR" w:eastAsia="tr-TR" w:bidi="tr-TR"/>
      </w:rPr>
    </w:lvl>
    <w:lvl w:ilvl="4" w:tplc="7772BD3C">
      <w:numFmt w:val="bullet"/>
      <w:lvlText w:val="•"/>
      <w:lvlJc w:val="left"/>
      <w:pPr>
        <w:ind w:left="4106" w:hanging="267"/>
      </w:pPr>
      <w:rPr>
        <w:rFonts w:hint="default"/>
        <w:lang w:val="tr-TR" w:eastAsia="tr-TR" w:bidi="tr-TR"/>
      </w:rPr>
    </w:lvl>
    <w:lvl w:ilvl="5" w:tplc="1F626B86">
      <w:numFmt w:val="bullet"/>
      <w:lvlText w:val="•"/>
      <w:lvlJc w:val="left"/>
      <w:pPr>
        <w:ind w:left="5053" w:hanging="267"/>
      </w:pPr>
      <w:rPr>
        <w:rFonts w:hint="default"/>
        <w:lang w:val="tr-TR" w:eastAsia="tr-TR" w:bidi="tr-TR"/>
      </w:rPr>
    </w:lvl>
    <w:lvl w:ilvl="6" w:tplc="5AD868CC">
      <w:numFmt w:val="bullet"/>
      <w:lvlText w:val="•"/>
      <w:lvlJc w:val="left"/>
      <w:pPr>
        <w:ind w:left="5999" w:hanging="267"/>
      </w:pPr>
      <w:rPr>
        <w:rFonts w:hint="default"/>
        <w:lang w:val="tr-TR" w:eastAsia="tr-TR" w:bidi="tr-TR"/>
      </w:rPr>
    </w:lvl>
    <w:lvl w:ilvl="7" w:tplc="E4006B54">
      <w:numFmt w:val="bullet"/>
      <w:lvlText w:val="•"/>
      <w:lvlJc w:val="left"/>
      <w:pPr>
        <w:ind w:left="6946" w:hanging="267"/>
      </w:pPr>
      <w:rPr>
        <w:rFonts w:hint="default"/>
        <w:lang w:val="tr-TR" w:eastAsia="tr-TR" w:bidi="tr-TR"/>
      </w:rPr>
    </w:lvl>
    <w:lvl w:ilvl="8" w:tplc="152C76E2">
      <w:numFmt w:val="bullet"/>
      <w:lvlText w:val="•"/>
      <w:lvlJc w:val="left"/>
      <w:pPr>
        <w:ind w:left="7893" w:hanging="267"/>
      </w:pPr>
      <w:rPr>
        <w:rFonts w:hint="default"/>
        <w:lang w:val="tr-TR" w:eastAsia="tr-TR" w:bidi="tr-TR"/>
      </w:rPr>
    </w:lvl>
  </w:abstractNum>
  <w:abstractNum w:abstractNumId="4" w15:restartNumberingAfterBreak="0">
    <w:nsid w:val="558E6B31"/>
    <w:multiLevelType w:val="hybridMultilevel"/>
    <w:tmpl w:val="EB40AEBE"/>
    <w:lvl w:ilvl="0" w:tplc="4628BB10">
      <w:start w:val="1"/>
      <w:numFmt w:val="lowerLetter"/>
      <w:lvlText w:val="%1)"/>
      <w:lvlJc w:val="left"/>
      <w:pPr>
        <w:ind w:left="1233" w:hanging="207"/>
        <w:jc w:val="left"/>
      </w:pPr>
      <w:rPr>
        <w:rFonts w:ascii="Times New Roman" w:eastAsia="Times New Roman" w:hAnsi="Times New Roman" w:cs="Times New Roman" w:hint="default"/>
        <w:w w:val="99"/>
        <w:sz w:val="20"/>
        <w:szCs w:val="20"/>
        <w:lang w:val="tr-TR" w:eastAsia="tr-TR" w:bidi="tr-TR"/>
      </w:rPr>
    </w:lvl>
    <w:lvl w:ilvl="1" w:tplc="FA402920">
      <w:numFmt w:val="bullet"/>
      <w:lvlText w:val="•"/>
      <w:lvlJc w:val="left"/>
      <w:pPr>
        <w:ind w:left="2094" w:hanging="207"/>
      </w:pPr>
      <w:rPr>
        <w:rFonts w:hint="default"/>
        <w:lang w:val="tr-TR" w:eastAsia="tr-TR" w:bidi="tr-TR"/>
      </w:rPr>
    </w:lvl>
    <w:lvl w:ilvl="2" w:tplc="01E88D0C">
      <w:numFmt w:val="bullet"/>
      <w:lvlText w:val="•"/>
      <w:lvlJc w:val="left"/>
      <w:pPr>
        <w:ind w:left="2949" w:hanging="207"/>
      </w:pPr>
      <w:rPr>
        <w:rFonts w:hint="default"/>
        <w:lang w:val="tr-TR" w:eastAsia="tr-TR" w:bidi="tr-TR"/>
      </w:rPr>
    </w:lvl>
    <w:lvl w:ilvl="3" w:tplc="950EB234">
      <w:numFmt w:val="bullet"/>
      <w:lvlText w:val="•"/>
      <w:lvlJc w:val="left"/>
      <w:pPr>
        <w:ind w:left="3803" w:hanging="207"/>
      </w:pPr>
      <w:rPr>
        <w:rFonts w:hint="default"/>
        <w:lang w:val="tr-TR" w:eastAsia="tr-TR" w:bidi="tr-TR"/>
      </w:rPr>
    </w:lvl>
    <w:lvl w:ilvl="4" w:tplc="E152AE72">
      <w:numFmt w:val="bullet"/>
      <w:lvlText w:val="•"/>
      <w:lvlJc w:val="left"/>
      <w:pPr>
        <w:ind w:left="4658" w:hanging="207"/>
      </w:pPr>
      <w:rPr>
        <w:rFonts w:hint="default"/>
        <w:lang w:val="tr-TR" w:eastAsia="tr-TR" w:bidi="tr-TR"/>
      </w:rPr>
    </w:lvl>
    <w:lvl w:ilvl="5" w:tplc="C3A2B670">
      <w:numFmt w:val="bullet"/>
      <w:lvlText w:val="•"/>
      <w:lvlJc w:val="left"/>
      <w:pPr>
        <w:ind w:left="5513" w:hanging="207"/>
      </w:pPr>
      <w:rPr>
        <w:rFonts w:hint="default"/>
        <w:lang w:val="tr-TR" w:eastAsia="tr-TR" w:bidi="tr-TR"/>
      </w:rPr>
    </w:lvl>
    <w:lvl w:ilvl="6" w:tplc="8070D31C">
      <w:numFmt w:val="bullet"/>
      <w:lvlText w:val="•"/>
      <w:lvlJc w:val="left"/>
      <w:pPr>
        <w:ind w:left="6367" w:hanging="207"/>
      </w:pPr>
      <w:rPr>
        <w:rFonts w:hint="default"/>
        <w:lang w:val="tr-TR" w:eastAsia="tr-TR" w:bidi="tr-TR"/>
      </w:rPr>
    </w:lvl>
    <w:lvl w:ilvl="7" w:tplc="7A58FE02">
      <w:numFmt w:val="bullet"/>
      <w:lvlText w:val="•"/>
      <w:lvlJc w:val="left"/>
      <w:pPr>
        <w:ind w:left="7222" w:hanging="207"/>
      </w:pPr>
      <w:rPr>
        <w:rFonts w:hint="default"/>
        <w:lang w:val="tr-TR" w:eastAsia="tr-TR" w:bidi="tr-TR"/>
      </w:rPr>
    </w:lvl>
    <w:lvl w:ilvl="8" w:tplc="50E6E922">
      <w:numFmt w:val="bullet"/>
      <w:lvlText w:val="•"/>
      <w:lvlJc w:val="left"/>
      <w:pPr>
        <w:ind w:left="8077" w:hanging="207"/>
      </w:pPr>
      <w:rPr>
        <w:rFonts w:hint="default"/>
        <w:lang w:val="tr-TR" w:eastAsia="tr-TR" w:bidi="tr-TR"/>
      </w:rPr>
    </w:lvl>
  </w:abstractNum>
  <w:num w:numId="1" w16cid:durableId="1694846448">
    <w:abstractNumId w:val="1"/>
  </w:num>
  <w:num w:numId="2" w16cid:durableId="1098063090">
    <w:abstractNumId w:val="0"/>
  </w:num>
  <w:num w:numId="3" w16cid:durableId="527378260">
    <w:abstractNumId w:val="4"/>
  </w:num>
  <w:num w:numId="4" w16cid:durableId="1101799208">
    <w:abstractNumId w:val="2"/>
  </w:num>
  <w:num w:numId="5" w16cid:durableId="2715911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zA1MzAwsTA1MzZW0lEKTi0uzszPAykwrgUAKg0vKiwAAAA="/>
  </w:docVars>
  <w:rsids>
    <w:rsidRoot w:val="00D87471"/>
    <w:rsid w:val="000051CC"/>
    <w:rsid w:val="000866A2"/>
    <w:rsid w:val="000B131E"/>
    <w:rsid w:val="000B72B4"/>
    <w:rsid w:val="001B50C4"/>
    <w:rsid w:val="00235D27"/>
    <w:rsid w:val="00280EFE"/>
    <w:rsid w:val="002B4032"/>
    <w:rsid w:val="00334778"/>
    <w:rsid w:val="00346499"/>
    <w:rsid w:val="00403770"/>
    <w:rsid w:val="00406D96"/>
    <w:rsid w:val="004552A1"/>
    <w:rsid w:val="00473AA1"/>
    <w:rsid w:val="00482265"/>
    <w:rsid w:val="0049070B"/>
    <w:rsid w:val="00501C1F"/>
    <w:rsid w:val="00512B7F"/>
    <w:rsid w:val="005D615F"/>
    <w:rsid w:val="00630290"/>
    <w:rsid w:val="00643BB2"/>
    <w:rsid w:val="007C60AB"/>
    <w:rsid w:val="008111A2"/>
    <w:rsid w:val="00820CFF"/>
    <w:rsid w:val="008B6079"/>
    <w:rsid w:val="008C30CD"/>
    <w:rsid w:val="008C47B4"/>
    <w:rsid w:val="00905088"/>
    <w:rsid w:val="00972777"/>
    <w:rsid w:val="00A102A0"/>
    <w:rsid w:val="00AA05C9"/>
    <w:rsid w:val="00B543F7"/>
    <w:rsid w:val="00B91D82"/>
    <w:rsid w:val="00BD4175"/>
    <w:rsid w:val="00C7690F"/>
    <w:rsid w:val="00CD6170"/>
    <w:rsid w:val="00CD7ECC"/>
    <w:rsid w:val="00CE780B"/>
    <w:rsid w:val="00CF4A4A"/>
    <w:rsid w:val="00D06BE1"/>
    <w:rsid w:val="00D87471"/>
    <w:rsid w:val="00E25A9B"/>
    <w:rsid w:val="00F00182"/>
    <w:rsid w:val="00F11F8E"/>
    <w:rsid w:val="00F707BE"/>
    <w:rsid w:val="00F84E34"/>
    <w:rsid w:val="00FC4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444781"/>
  <w15:docId w15:val="{2F71B73C-440D-490A-A9BF-1BAC193D3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spacing w:line="228" w:lineRule="exact"/>
      <w:ind w:left="1026"/>
      <w:jc w:val="both"/>
      <w:outlineLvl w:val="0"/>
    </w:pPr>
    <w:rPr>
      <w:b/>
      <w:bCs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318" w:firstLine="707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  <w:pPr>
      <w:ind w:left="318" w:firstLine="707"/>
    </w:pPr>
  </w:style>
  <w:style w:type="paragraph" w:customStyle="1" w:styleId="TableParagraph">
    <w:name w:val="Table Paragraph"/>
    <w:basedOn w:val="Normal"/>
    <w:uiPriority w:val="1"/>
    <w:qFormat/>
    <w:pPr>
      <w:ind w:left="118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1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54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5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te KALYONCU</dc:creator>
  <cp:lastModifiedBy>Sosyal Bilimler Enstitüsü</cp:lastModifiedBy>
  <cp:revision>2</cp:revision>
  <cp:lastPrinted>2021-08-03T13:23:00Z</cp:lastPrinted>
  <dcterms:created xsi:type="dcterms:W3CDTF">2022-08-03T11:24:00Z</dcterms:created>
  <dcterms:modified xsi:type="dcterms:W3CDTF">2022-08-03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1-03T00:00:00Z</vt:filetime>
  </property>
</Properties>
</file>